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38C273" w14:textId="74311428" w:rsidR="004E2F1F" w:rsidRDefault="005A0007" w:rsidP="005A0007">
      <w:pPr>
        <w:pStyle w:val="Title"/>
      </w:pPr>
      <w:bookmarkStart w:id="0" w:name="_Toc32586298"/>
      <w:bookmarkStart w:id="1" w:name="_Toc32818540"/>
      <w:bookmarkStart w:id="2" w:name="_GoBack"/>
      <w:bookmarkEnd w:id="2"/>
      <w:r>
        <w:t xml:space="preserve">Stage 5 </w:t>
      </w:r>
      <w:r w:rsidR="004E2F1F">
        <w:t>Food technology</w:t>
      </w:r>
      <w:r>
        <w:t xml:space="preserve"> </w:t>
      </w:r>
      <w:r w:rsidR="007144D3">
        <w:t>–</w:t>
      </w:r>
      <w:r>
        <w:t xml:space="preserve"> f</w:t>
      </w:r>
      <w:r w:rsidR="004E2F1F">
        <w:t>ood trends</w:t>
      </w:r>
      <w:bookmarkEnd w:id="0"/>
      <w:bookmarkEnd w:id="1"/>
    </w:p>
    <w:p w14:paraId="29CED9F3" w14:textId="77777777" w:rsidR="007144D3" w:rsidRDefault="004E2F1F" w:rsidP="005A0007">
      <w:pPr>
        <w:pStyle w:val="Heading2"/>
      </w:pPr>
      <w:bookmarkStart w:id="3" w:name="_Toc32586299"/>
      <w:bookmarkStart w:id="4" w:name="_Toc32818541"/>
      <w:r w:rsidRPr="005A0007">
        <w:t>Recipes</w:t>
      </w:r>
      <w:bookmarkEnd w:id="3"/>
      <w:bookmarkEnd w:id="4"/>
    </w:p>
    <w:p w14:paraId="2EAF482C" w14:textId="74576D66" w:rsidR="007144D3" w:rsidRDefault="007144D3" w:rsidP="007144D3">
      <w:r>
        <w:rPr>
          <w:noProof/>
          <w:lang w:eastAsia="en-AU"/>
        </w:rPr>
        <w:drawing>
          <wp:inline distT="0" distB="0" distL="0" distR="0" wp14:anchorId="5D978CDE" wp14:editId="0372ADE2">
            <wp:extent cx="4746423" cy="6141967"/>
            <wp:effectExtent l="6985" t="0" r="4445" b="4445"/>
            <wp:docPr id="2" name="Picture 2" title="Six rainbow sushi donu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_MG_475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755743" cy="6154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3B81E" w14:textId="7DDAAC72" w:rsidR="00E744BA" w:rsidRDefault="00E744BA" w:rsidP="007144D3">
      <w:r>
        <w:t xml:space="preserve">Image from </w:t>
      </w:r>
      <w:hyperlink r:id="rId8" w:history="1">
        <w:r w:rsidRPr="00E744BA">
          <w:rPr>
            <w:rStyle w:val="Hyperlink"/>
          </w:rPr>
          <w:t>Foodista.com</w:t>
        </w:r>
      </w:hyperlink>
      <w:r w:rsidRPr="00E744BA">
        <w:t xml:space="preserve"> – The Cooking </w:t>
      </w:r>
      <w:proofErr w:type="spellStart"/>
      <w:r w:rsidRPr="00E744BA">
        <w:t>Encyclopedia</w:t>
      </w:r>
      <w:proofErr w:type="spellEnd"/>
      <w:r w:rsidRPr="00E744BA">
        <w:t xml:space="preserve"> Everyone Can Edit</w:t>
      </w:r>
      <w:r w:rsidR="001545D3">
        <w:t xml:space="preserve"> </w:t>
      </w:r>
      <w:r w:rsidR="001545D3" w:rsidRPr="001545D3">
        <w:t>(CC BY 3.0)</w:t>
      </w:r>
    </w:p>
    <w:p w14:paraId="2888BFB9" w14:textId="6DD8BBF3" w:rsidR="00086656" w:rsidRPr="005A0007" w:rsidRDefault="00086656" w:rsidP="007144D3"/>
    <w:p w14:paraId="4BED05C1" w14:textId="790A1D36" w:rsidR="00315B35" w:rsidRDefault="00315B35" w:rsidP="007144D3">
      <w:pPr>
        <w:rPr>
          <w:lang w:eastAsia="zh-CN"/>
        </w:rPr>
        <w:sectPr w:rsidR="00315B35" w:rsidSect="00BD0186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0" w:h="16840"/>
          <w:pgMar w:top="1134" w:right="1134" w:bottom="1134" w:left="1134" w:header="709" w:footer="709" w:gutter="0"/>
          <w:pgNumType w:start="1"/>
          <w:cols w:space="708"/>
          <w:titlePg/>
          <w:docGrid w:linePitch="360"/>
        </w:sectPr>
      </w:pPr>
    </w:p>
    <w:p w14:paraId="5F028BC9" w14:textId="7DEEE8FA" w:rsidR="004E2F1F" w:rsidRDefault="004E2F1F" w:rsidP="00D420E2">
      <w:pPr>
        <w:pStyle w:val="Heading2"/>
      </w:pPr>
      <w:bookmarkStart w:id="5" w:name="_Toc32586300"/>
      <w:bookmarkStart w:id="6" w:name="_Toc32818542"/>
      <w:r>
        <w:lastRenderedPageBreak/>
        <w:t>Content</w:t>
      </w:r>
      <w:r w:rsidR="005A0007">
        <w:t>s</w:t>
      </w:r>
      <w:bookmarkEnd w:id="5"/>
      <w:bookmarkEnd w:id="6"/>
    </w:p>
    <w:p w14:paraId="3A636FBA" w14:textId="662BE42C" w:rsidR="00D85169" w:rsidRDefault="001545D3">
      <w:pPr>
        <w:pStyle w:val="TOC1"/>
        <w:tabs>
          <w:tab w:val="right" w:leader="dot" w:pos="9622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en-AU"/>
        </w:rPr>
      </w:pPr>
      <w:r w:rsidRPr="001545D3">
        <w:rPr>
          <w:b w:val="0"/>
          <w:bCs w:val="0"/>
          <w:lang w:eastAsia="zh-CN"/>
        </w:rPr>
        <w:fldChar w:fldCharType="begin"/>
      </w:r>
      <w:r>
        <w:rPr>
          <w:b w:val="0"/>
          <w:bCs w:val="0"/>
          <w:lang w:eastAsia="zh-CN"/>
        </w:rPr>
        <w:instrText xml:space="preserve"> TOC \o "1-3" \h \z \u </w:instrText>
      </w:r>
      <w:r w:rsidRPr="001545D3">
        <w:rPr>
          <w:b w:val="0"/>
          <w:bCs w:val="0"/>
          <w:lang w:eastAsia="zh-CN"/>
        </w:rPr>
        <w:fldChar w:fldCharType="separate"/>
      </w:r>
    </w:p>
    <w:p w14:paraId="449AB712" w14:textId="420E3AAA" w:rsidR="00D85169" w:rsidRDefault="005C45E0">
      <w:pPr>
        <w:pStyle w:val="TOC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32818544" w:history="1">
        <w:r w:rsidR="00D85169" w:rsidRPr="00B208C3">
          <w:rPr>
            <w:rStyle w:val="Hyperlink"/>
            <w:noProof/>
          </w:rPr>
          <w:t>Zoodles with garlic and chilli butter</w:t>
        </w:r>
        <w:r w:rsidR="00D85169">
          <w:rPr>
            <w:noProof/>
            <w:webHidden/>
          </w:rPr>
          <w:tab/>
        </w:r>
        <w:r w:rsidR="00D85169">
          <w:rPr>
            <w:noProof/>
            <w:webHidden/>
          </w:rPr>
          <w:fldChar w:fldCharType="begin"/>
        </w:r>
        <w:r w:rsidR="00D85169">
          <w:rPr>
            <w:noProof/>
            <w:webHidden/>
          </w:rPr>
          <w:instrText xml:space="preserve"> PAGEREF _Toc32818544 \h </w:instrText>
        </w:r>
        <w:r w:rsidR="00D85169">
          <w:rPr>
            <w:noProof/>
            <w:webHidden/>
          </w:rPr>
        </w:r>
        <w:r w:rsidR="00D85169">
          <w:rPr>
            <w:noProof/>
            <w:webHidden/>
          </w:rPr>
          <w:fldChar w:fldCharType="separate"/>
        </w:r>
        <w:r w:rsidR="00D85169">
          <w:rPr>
            <w:noProof/>
            <w:webHidden/>
          </w:rPr>
          <w:t>3</w:t>
        </w:r>
        <w:r w:rsidR="00D85169">
          <w:rPr>
            <w:noProof/>
            <w:webHidden/>
          </w:rPr>
          <w:fldChar w:fldCharType="end"/>
        </w:r>
      </w:hyperlink>
    </w:p>
    <w:p w14:paraId="7E6E0414" w14:textId="5276626C" w:rsidR="00D85169" w:rsidRDefault="005C45E0">
      <w:pPr>
        <w:pStyle w:val="TOC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32818545" w:history="1">
        <w:r w:rsidR="00D85169" w:rsidRPr="00B208C3">
          <w:rPr>
            <w:rStyle w:val="Hyperlink"/>
            <w:noProof/>
          </w:rPr>
          <w:t>Sushi</w:t>
        </w:r>
        <w:r w:rsidR="00D85169">
          <w:rPr>
            <w:noProof/>
            <w:webHidden/>
          </w:rPr>
          <w:tab/>
        </w:r>
        <w:r w:rsidR="00D85169">
          <w:rPr>
            <w:noProof/>
            <w:webHidden/>
          </w:rPr>
          <w:fldChar w:fldCharType="begin"/>
        </w:r>
        <w:r w:rsidR="00D85169">
          <w:rPr>
            <w:noProof/>
            <w:webHidden/>
          </w:rPr>
          <w:instrText xml:space="preserve"> PAGEREF _Toc32818545 \h </w:instrText>
        </w:r>
        <w:r w:rsidR="00D85169">
          <w:rPr>
            <w:noProof/>
            <w:webHidden/>
          </w:rPr>
        </w:r>
        <w:r w:rsidR="00D85169">
          <w:rPr>
            <w:noProof/>
            <w:webHidden/>
          </w:rPr>
          <w:fldChar w:fldCharType="separate"/>
        </w:r>
        <w:r w:rsidR="00D85169">
          <w:rPr>
            <w:noProof/>
            <w:webHidden/>
          </w:rPr>
          <w:t>4</w:t>
        </w:r>
        <w:r w:rsidR="00D85169">
          <w:rPr>
            <w:noProof/>
            <w:webHidden/>
          </w:rPr>
          <w:fldChar w:fldCharType="end"/>
        </w:r>
      </w:hyperlink>
    </w:p>
    <w:p w14:paraId="5D9F6B99" w14:textId="7E979C90" w:rsidR="00D85169" w:rsidRDefault="005C45E0">
      <w:pPr>
        <w:pStyle w:val="TOC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32818546" w:history="1">
        <w:r w:rsidR="00D85169" w:rsidRPr="00B208C3">
          <w:rPr>
            <w:rStyle w:val="Hyperlink"/>
            <w:noProof/>
          </w:rPr>
          <w:t>Sushi burger</w:t>
        </w:r>
        <w:r w:rsidR="00D85169">
          <w:rPr>
            <w:noProof/>
            <w:webHidden/>
          </w:rPr>
          <w:tab/>
        </w:r>
        <w:r w:rsidR="00D85169">
          <w:rPr>
            <w:noProof/>
            <w:webHidden/>
          </w:rPr>
          <w:fldChar w:fldCharType="begin"/>
        </w:r>
        <w:r w:rsidR="00D85169">
          <w:rPr>
            <w:noProof/>
            <w:webHidden/>
          </w:rPr>
          <w:instrText xml:space="preserve"> PAGEREF _Toc32818546 \h </w:instrText>
        </w:r>
        <w:r w:rsidR="00D85169">
          <w:rPr>
            <w:noProof/>
            <w:webHidden/>
          </w:rPr>
        </w:r>
        <w:r w:rsidR="00D85169">
          <w:rPr>
            <w:noProof/>
            <w:webHidden/>
          </w:rPr>
          <w:fldChar w:fldCharType="separate"/>
        </w:r>
        <w:r w:rsidR="00D85169">
          <w:rPr>
            <w:noProof/>
            <w:webHidden/>
          </w:rPr>
          <w:t>5</w:t>
        </w:r>
        <w:r w:rsidR="00D85169">
          <w:rPr>
            <w:noProof/>
            <w:webHidden/>
          </w:rPr>
          <w:fldChar w:fldCharType="end"/>
        </w:r>
      </w:hyperlink>
    </w:p>
    <w:p w14:paraId="47EFC1FF" w14:textId="3CADAABA" w:rsidR="00D85169" w:rsidRDefault="005C45E0">
      <w:pPr>
        <w:pStyle w:val="TOC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32818547" w:history="1">
        <w:r w:rsidR="00D85169" w:rsidRPr="00B208C3">
          <w:rPr>
            <w:rStyle w:val="Hyperlink"/>
            <w:noProof/>
          </w:rPr>
          <w:t>Plating and garnishing techniques</w:t>
        </w:r>
        <w:r w:rsidR="00D85169">
          <w:rPr>
            <w:noProof/>
            <w:webHidden/>
          </w:rPr>
          <w:tab/>
        </w:r>
        <w:r w:rsidR="00D85169">
          <w:rPr>
            <w:noProof/>
            <w:webHidden/>
          </w:rPr>
          <w:fldChar w:fldCharType="begin"/>
        </w:r>
        <w:r w:rsidR="00D85169">
          <w:rPr>
            <w:noProof/>
            <w:webHidden/>
          </w:rPr>
          <w:instrText xml:space="preserve"> PAGEREF _Toc32818547 \h </w:instrText>
        </w:r>
        <w:r w:rsidR="00D85169">
          <w:rPr>
            <w:noProof/>
            <w:webHidden/>
          </w:rPr>
        </w:r>
        <w:r w:rsidR="00D85169">
          <w:rPr>
            <w:noProof/>
            <w:webHidden/>
          </w:rPr>
          <w:fldChar w:fldCharType="separate"/>
        </w:r>
        <w:r w:rsidR="00D85169">
          <w:rPr>
            <w:noProof/>
            <w:webHidden/>
          </w:rPr>
          <w:t>6</w:t>
        </w:r>
        <w:r w:rsidR="00D85169">
          <w:rPr>
            <w:noProof/>
            <w:webHidden/>
          </w:rPr>
          <w:fldChar w:fldCharType="end"/>
        </w:r>
      </w:hyperlink>
    </w:p>
    <w:p w14:paraId="53F21F50" w14:textId="752C2EFA" w:rsidR="00D85169" w:rsidRDefault="005C45E0">
      <w:pPr>
        <w:pStyle w:val="TOC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32818548" w:history="1">
        <w:r w:rsidR="00D85169" w:rsidRPr="00B208C3">
          <w:rPr>
            <w:rStyle w:val="Hyperlink"/>
            <w:noProof/>
          </w:rPr>
          <w:t>Freak shakes design</w:t>
        </w:r>
        <w:r w:rsidR="00D85169">
          <w:rPr>
            <w:noProof/>
            <w:webHidden/>
          </w:rPr>
          <w:tab/>
        </w:r>
        <w:r w:rsidR="00D85169">
          <w:rPr>
            <w:noProof/>
            <w:webHidden/>
          </w:rPr>
          <w:fldChar w:fldCharType="begin"/>
        </w:r>
        <w:r w:rsidR="00D85169">
          <w:rPr>
            <w:noProof/>
            <w:webHidden/>
          </w:rPr>
          <w:instrText xml:space="preserve"> PAGEREF _Toc32818548 \h </w:instrText>
        </w:r>
        <w:r w:rsidR="00D85169">
          <w:rPr>
            <w:noProof/>
            <w:webHidden/>
          </w:rPr>
        </w:r>
        <w:r w:rsidR="00D85169">
          <w:rPr>
            <w:noProof/>
            <w:webHidden/>
          </w:rPr>
          <w:fldChar w:fldCharType="separate"/>
        </w:r>
        <w:r w:rsidR="00D85169">
          <w:rPr>
            <w:noProof/>
            <w:webHidden/>
          </w:rPr>
          <w:t>7</w:t>
        </w:r>
        <w:r w:rsidR="00D85169">
          <w:rPr>
            <w:noProof/>
            <w:webHidden/>
          </w:rPr>
          <w:fldChar w:fldCharType="end"/>
        </w:r>
      </w:hyperlink>
    </w:p>
    <w:p w14:paraId="0AA82B70" w14:textId="49EE2855" w:rsidR="00D85169" w:rsidRDefault="005C45E0">
      <w:pPr>
        <w:pStyle w:val="TOC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32818549" w:history="1">
        <w:r w:rsidR="00D85169" w:rsidRPr="00B208C3">
          <w:rPr>
            <w:rStyle w:val="Hyperlink"/>
            <w:noProof/>
          </w:rPr>
          <w:t>Freak shakes recipe</w:t>
        </w:r>
        <w:r w:rsidR="00D85169">
          <w:rPr>
            <w:noProof/>
            <w:webHidden/>
          </w:rPr>
          <w:tab/>
        </w:r>
        <w:r w:rsidR="00D85169">
          <w:rPr>
            <w:noProof/>
            <w:webHidden/>
          </w:rPr>
          <w:fldChar w:fldCharType="begin"/>
        </w:r>
        <w:r w:rsidR="00D85169">
          <w:rPr>
            <w:noProof/>
            <w:webHidden/>
          </w:rPr>
          <w:instrText xml:space="preserve"> PAGEREF _Toc32818549 \h </w:instrText>
        </w:r>
        <w:r w:rsidR="00D85169">
          <w:rPr>
            <w:noProof/>
            <w:webHidden/>
          </w:rPr>
        </w:r>
        <w:r w:rsidR="00D85169">
          <w:rPr>
            <w:noProof/>
            <w:webHidden/>
          </w:rPr>
          <w:fldChar w:fldCharType="separate"/>
        </w:r>
        <w:r w:rsidR="00D85169">
          <w:rPr>
            <w:noProof/>
            <w:webHidden/>
          </w:rPr>
          <w:t>8</w:t>
        </w:r>
        <w:r w:rsidR="00D85169">
          <w:rPr>
            <w:noProof/>
            <w:webHidden/>
          </w:rPr>
          <w:fldChar w:fldCharType="end"/>
        </w:r>
      </w:hyperlink>
    </w:p>
    <w:p w14:paraId="70972653" w14:textId="62F6DD5A" w:rsidR="00D85169" w:rsidRDefault="005C45E0">
      <w:pPr>
        <w:pStyle w:val="TOC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32818550" w:history="1">
        <w:r w:rsidR="00D85169" w:rsidRPr="00B208C3">
          <w:rPr>
            <w:rStyle w:val="Hyperlink"/>
            <w:noProof/>
          </w:rPr>
          <w:t>Caulizza</w:t>
        </w:r>
        <w:r w:rsidR="00D85169">
          <w:rPr>
            <w:noProof/>
            <w:webHidden/>
          </w:rPr>
          <w:tab/>
        </w:r>
        <w:r w:rsidR="00D85169">
          <w:rPr>
            <w:noProof/>
            <w:webHidden/>
          </w:rPr>
          <w:fldChar w:fldCharType="begin"/>
        </w:r>
        <w:r w:rsidR="00D85169">
          <w:rPr>
            <w:noProof/>
            <w:webHidden/>
          </w:rPr>
          <w:instrText xml:space="preserve"> PAGEREF _Toc32818550 \h </w:instrText>
        </w:r>
        <w:r w:rsidR="00D85169">
          <w:rPr>
            <w:noProof/>
            <w:webHidden/>
          </w:rPr>
        </w:r>
        <w:r w:rsidR="00D85169">
          <w:rPr>
            <w:noProof/>
            <w:webHidden/>
          </w:rPr>
          <w:fldChar w:fldCharType="separate"/>
        </w:r>
        <w:r w:rsidR="00D85169">
          <w:rPr>
            <w:noProof/>
            <w:webHidden/>
          </w:rPr>
          <w:t>9</w:t>
        </w:r>
        <w:r w:rsidR="00D85169">
          <w:rPr>
            <w:noProof/>
            <w:webHidden/>
          </w:rPr>
          <w:fldChar w:fldCharType="end"/>
        </w:r>
      </w:hyperlink>
    </w:p>
    <w:p w14:paraId="71A638A8" w14:textId="4A8ED6E7" w:rsidR="00D85169" w:rsidRDefault="005C45E0">
      <w:pPr>
        <w:pStyle w:val="TOC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32818551" w:history="1">
        <w:r w:rsidR="00D85169" w:rsidRPr="00B208C3">
          <w:rPr>
            <w:rStyle w:val="Hyperlink"/>
            <w:noProof/>
          </w:rPr>
          <w:t>Loaded fries</w:t>
        </w:r>
        <w:r w:rsidR="00D85169">
          <w:rPr>
            <w:noProof/>
            <w:webHidden/>
          </w:rPr>
          <w:tab/>
        </w:r>
        <w:r w:rsidR="00D85169">
          <w:rPr>
            <w:noProof/>
            <w:webHidden/>
          </w:rPr>
          <w:fldChar w:fldCharType="begin"/>
        </w:r>
        <w:r w:rsidR="00D85169">
          <w:rPr>
            <w:noProof/>
            <w:webHidden/>
          </w:rPr>
          <w:instrText xml:space="preserve"> PAGEREF _Toc32818551 \h </w:instrText>
        </w:r>
        <w:r w:rsidR="00D85169">
          <w:rPr>
            <w:noProof/>
            <w:webHidden/>
          </w:rPr>
        </w:r>
        <w:r w:rsidR="00D85169">
          <w:rPr>
            <w:noProof/>
            <w:webHidden/>
          </w:rPr>
          <w:fldChar w:fldCharType="separate"/>
        </w:r>
        <w:r w:rsidR="00D85169">
          <w:rPr>
            <w:noProof/>
            <w:webHidden/>
          </w:rPr>
          <w:t>10</w:t>
        </w:r>
        <w:r w:rsidR="00D85169">
          <w:rPr>
            <w:noProof/>
            <w:webHidden/>
          </w:rPr>
          <w:fldChar w:fldCharType="end"/>
        </w:r>
      </w:hyperlink>
    </w:p>
    <w:p w14:paraId="6A474190" w14:textId="33395AF6" w:rsidR="00655360" w:rsidRDefault="001545D3" w:rsidP="001545D3">
      <w:r w:rsidRPr="001545D3">
        <w:rPr>
          <w:lang w:eastAsia="zh-CN"/>
        </w:rPr>
        <w:fldChar w:fldCharType="end"/>
      </w:r>
    </w:p>
    <w:p w14:paraId="213E1F53" w14:textId="028A9E5A" w:rsidR="001545D3" w:rsidRDefault="001545D3" w:rsidP="001545D3">
      <w:pPr>
        <w:pStyle w:val="FeatureBox2"/>
      </w:pPr>
      <w:r w:rsidRPr="001545D3">
        <w:rPr>
          <w:rStyle w:val="Strong"/>
        </w:rPr>
        <w:t>Please note</w:t>
      </w:r>
      <w:r>
        <w:rPr>
          <w:rStyle w:val="Strong"/>
        </w:rPr>
        <w:t xml:space="preserve"> - </w:t>
      </w:r>
      <w:r>
        <w:t>throughout the recipe booklet, the following abbreviations are used:</w:t>
      </w:r>
    </w:p>
    <w:p w14:paraId="67447A55" w14:textId="77777777" w:rsidR="001545D3" w:rsidRDefault="001545D3" w:rsidP="001545D3">
      <w:pPr>
        <w:pStyle w:val="FeatureBox2"/>
      </w:pPr>
      <w:r w:rsidRPr="001545D3">
        <w:rPr>
          <w:rStyle w:val="Strong"/>
        </w:rPr>
        <w:t>T</w:t>
      </w:r>
      <w:r>
        <w:t xml:space="preserve"> = tablespoon</w:t>
      </w:r>
    </w:p>
    <w:p w14:paraId="491609A6" w14:textId="77777777" w:rsidR="001545D3" w:rsidRDefault="001545D3" w:rsidP="001545D3">
      <w:pPr>
        <w:pStyle w:val="FeatureBox2"/>
      </w:pPr>
      <w:r w:rsidRPr="001545D3">
        <w:rPr>
          <w:rStyle w:val="Strong"/>
        </w:rPr>
        <w:t>t</w:t>
      </w:r>
      <w:r>
        <w:t xml:space="preserve"> = teaspoon</w:t>
      </w:r>
    </w:p>
    <w:p w14:paraId="6D7D03B6" w14:textId="77777777" w:rsidR="001545D3" w:rsidRDefault="001545D3" w:rsidP="001545D3">
      <w:pPr>
        <w:pStyle w:val="FeatureBox2"/>
      </w:pPr>
      <w:r w:rsidRPr="001545D3">
        <w:rPr>
          <w:rStyle w:val="Strong"/>
        </w:rPr>
        <w:t>C</w:t>
      </w:r>
      <w:r>
        <w:t xml:space="preserve"> = cup</w:t>
      </w:r>
    </w:p>
    <w:p w14:paraId="45218933" w14:textId="77777777" w:rsidR="001545D3" w:rsidRDefault="001545D3"/>
    <w:p w14:paraId="6518552D" w14:textId="77777777" w:rsidR="001545D3" w:rsidRDefault="001545D3">
      <w:pPr>
        <w:rPr>
          <w:rFonts w:eastAsia="SimSun" w:cs="Times New Roman"/>
          <w:color w:val="1B428A"/>
          <w:sz w:val="48"/>
          <w:szCs w:val="36"/>
        </w:rPr>
      </w:pPr>
      <w:r>
        <w:br w:type="page"/>
      </w:r>
    </w:p>
    <w:p w14:paraId="36CBD400" w14:textId="77FDF7CC" w:rsidR="004E2F1F" w:rsidRDefault="004E2F1F" w:rsidP="004E2F1F">
      <w:pPr>
        <w:pStyle w:val="Heading2"/>
      </w:pPr>
      <w:bookmarkStart w:id="7" w:name="_Toc32818544"/>
      <w:r>
        <w:lastRenderedPageBreak/>
        <w:t>Zoodles with garlic and chilli butter</w:t>
      </w:r>
      <w:bookmarkEnd w:id="7"/>
    </w:p>
    <w:p w14:paraId="4490E6FB" w14:textId="77777777" w:rsidR="004E2F1F" w:rsidRPr="004E2F1F" w:rsidRDefault="004E2F1F" w:rsidP="004E2F1F">
      <w:pPr>
        <w:rPr>
          <w:rStyle w:val="Strong"/>
        </w:rPr>
      </w:pPr>
      <w:r w:rsidRPr="004E2F1F">
        <w:rPr>
          <w:rStyle w:val="Strong"/>
        </w:rPr>
        <w:t>Ingredients (between 2)</w:t>
      </w:r>
    </w:p>
    <w:p w14:paraId="05FA0301" w14:textId="7BA4B388" w:rsidR="004E2F1F" w:rsidRDefault="1ED3FB09" w:rsidP="003A402B">
      <w:pPr>
        <w:pStyle w:val="ListBullet"/>
      </w:pPr>
      <w:r>
        <w:t xml:space="preserve">2 large zucchini (or 4 small) </w:t>
      </w:r>
    </w:p>
    <w:p w14:paraId="6351EC57" w14:textId="77777777" w:rsidR="004E2F1F" w:rsidRDefault="004E2F1F" w:rsidP="003A402B">
      <w:pPr>
        <w:pStyle w:val="ListBullet"/>
      </w:pPr>
      <w:r>
        <w:t>20g butter</w:t>
      </w:r>
    </w:p>
    <w:p w14:paraId="58E4C189" w14:textId="7BE88B1C" w:rsidR="004E2F1F" w:rsidRDefault="004E2F1F" w:rsidP="003A402B">
      <w:pPr>
        <w:pStyle w:val="ListBullet"/>
      </w:pPr>
      <w:r>
        <w:t xml:space="preserve">1/2 </w:t>
      </w:r>
      <w:r w:rsidR="007144D3">
        <w:t>red</w:t>
      </w:r>
      <w:r>
        <w:t xml:space="preserve"> chilli, finely chopped</w:t>
      </w:r>
    </w:p>
    <w:p w14:paraId="5AE18F3E" w14:textId="7118376F" w:rsidR="004E2F1F" w:rsidRDefault="004E2F1F" w:rsidP="003A402B">
      <w:pPr>
        <w:pStyle w:val="ListBullet"/>
      </w:pPr>
      <w:r>
        <w:t>1 garlic clove, finely chopped</w:t>
      </w:r>
    </w:p>
    <w:p w14:paraId="1A411BA3" w14:textId="77777777" w:rsidR="004E2F1F" w:rsidRDefault="004E2F1F" w:rsidP="003A402B">
      <w:pPr>
        <w:pStyle w:val="ListBullet"/>
      </w:pPr>
      <w:r>
        <w:t>1 T salt</w:t>
      </w:r>
    </w:p>
    <w:p w14:paraId="4ECDF516" w14:textId="77777777" w:rsidR="004E2F1F" w:rsidRPr="004E2F1F" w:rsidRDefault="004E2F1F" w:rsidP="004E2F1F">
      <w:pPr>
        <w:rPr>
          <w:rStyle w:val="Strong"/>
        </w:rPr>
      </w:pPr>
      <w:r w:rsidRPr="004E2F1F">
        <w:rPr>
          <w:rStyle w:val="Strong"/>
        </w:rPr>
        <w:t>Method</w:t>
      </w:r>
    </w:p>
    <w:p w14:paraId="4E4021A9" w14:textId="234E3294" w:rsidR="004E2F1F" w:rsidRDefault="004E2F1F" w:rsidP="004E2F1F">
      <w:pPr>
        <w:pStyle w:val="ListNumber"/>
      </w:pPr>
      <w:r>
        <w:t>Cut zucchini or use a food processor</w:t>
      </w:r>
      <w:r w:rsidR="007144D3">
        <w:t xml:space="preserve"> (or use a spiralizer)</w:t>
      </w:r>
      <w:r>
        <w:t>, to form noodles</w:t>
      </w:r>
    </w:p>
    <w:p w14:paraId="0D5833FA" w14:textId="77777777" w:rsidR="004E2F1F" w:rsidRDefault="004E2F1F" w:rsidP="004E2F1F">
      <w:pPr>
        <w:pStyle w:val="ListNumber"/>
      </w:pPr>
      <w:r>
        <w:t xml:space="preserve">Place zucchini in a large colander and sprinkle generously with salt. </w:t>
      </w:r>
    </w:p>
    <w:p w14:paraId="0BCEC0A9" w14:textId="77777777" w:rsidR="004E2F1F" w:rsidRDefault="004E2F1F" w:rsidP="004E2F1F">
      <w:pPr>
        <w:pStyle w:val="ListNumber"/>
      </w:pPr>
      <w:r>
        <w:t xml:space="preserve">Squeeze out excess moisture. Pat dry with paper towel. </w:t>
      </w:r>
    </w:p>
    <w:p w14:paraId="15C1C7C6" w14:textId="77777777" w:rsidR="004E2F1F" w:rsidRDefault="004E2F1F" w:rsidP="004E2F1F">
      <w:pPr>
        <w:pStyle w:val="ListNumber"/>
      </w:pPr>
      <w:r>
        <w:t xml:space="preserve">Melt butter in a large frying pan over medium-high heat. </w:t>
      </w:r>
    </w:p>
    <w:p w14:paraId="4619A922" w14:textId="77777777" w:rsidR="004E2F1F" w:rsidRDefault="004E2F1F" w:rsidP="004E2F1F">
      <w:pPr>
        <w:pStyle w:val="ListNumber"/>
      </w:pPr>
      <w:r>
        <w:t xml:space="preserve">Cook chilli and garlic for 1-2 minutes or until golden. Set aside. </w:t>
      </w:r>
    </w:p>
    <w:p w14:paraId="617A4BA6" w14:textId="2E88C4DD" w:rsidR="004E2F1F" w:rsidRDefault="007144D3" w:rsidP="004E2F1F">
      <w:pPr>
        <w:pStyle w:val="ListNumber"/>
      </w:pPr>
      <w:r>
        <w:t xml:space="preserve">Add </w:t>
      </w:r>
      <w:r w:rsidR="004E2F1F">
        <w:t xml:space="preserve">zucchini </w:t>
      </w:r>
      <w:r>
        <w:t xml:space="preserve">and cook </w:t>
      </w:r>
      <w:r w:rsidR="004E2F1F">
        <w:t xml:space="preserve">for 2-3 minutes over high heat until tender. </w:t>
      </w:r>
    </w:p>
    <w:p w14:paraId="2BB51864" w14:textId="2A21AFBB" w:rsidR="004E2F1F" w:rsidRDefault="004E2F1F" w:rsidP="004E2F1F">
      <w:pPr>
        <w:pStyle w:val="ListNumber"/>
      </w:pPr>
      <w:r>
        <w:t>Season with pepper.</w:t>
      </w:r>
    </w:p>
    <w:p w14:paraId="7F29F854" w14:textId="77777777" w:rsidR="004E2F1F" w:rsidRDefault="004E2F1F" w:rsidP="004E2F1F">
      <w:r>
        <w:br w:type="page"/>
      </w:r>
    </w:p>
    <w:p w14:paraId="0828A5E1" w14:textId="77777777" w:rsidR="004E2F1F" w:rsidRDefault="004E2F1F" w:rsidP="004E2F1F">
      <w:pPr>
        <w:pStyle w:val="Heading2"/>
      </w:pPr>
      <w:bookmarkStart w:id="8" w:name="_Toc32818545"/>
      <w:r>
        <w:lastRenderedPageBreak/>
        <w:t>Sushi</w:t>
      </w:r>
      <w:bookmarkEnd w:id="8"/>
    </w:p>
    <w:p w14:paraId="1A7069DB" w14:textId="77777777" w:rsidR="004E2F1F" w:rsidRPr="004E2F1F" w:rsidRDefault="004E2F1F" w:rsidP="004E2F1F">
      <w:pPr>
        <w:rPr>
          <w:rStyle w:val="Strong"/>
        </w:rPr>
      </w:pPr>
      <w:r w:rsidRPr="004E2F1F">
        <w:rPr>
          <w:rStyle w:val="Strong"/>
        </w:rPr>
        <w:t>Ingredients (between 2)</w:t>
      </w:r>
    </w:p>
    <w:p w14:paraId="6599A41D" w14:textId="10F2AE89" w:rsidR="004E2F1F" w:rsidRDefault="004E2F1F" w:rsidP="003A402B">
      <w:pPr>
        <w:pStyle w:val="ListBullet"/>
      </w:pPr>
      <w:r>
        <w:t>1 ½ C cooked long</w:t>
      </w:r>
      <w:r w:rsidR="0012109A">
        <w:t>-</w:t>
      </w:r>
      <w:r>
        <w:t xml:space="preserve">grain rice </w:t>
      </w:r>
    </w:p>
    <w:p w14:paraId="5239D728" w14:textId="3BC418A6" w:rsidR="004E2F1F" w:rsidRDefault="007144D3" w:rsidP="003A402B">
      <w:pPr>
        <w:pStyle w:val="ListBullet"/>
      </w:pPr>
      <w:r>
        <w:t xml:space="preserve">4 </w:t>
      </w:r>
      <w:r w:rsidR="004E2F1F">
        <w:t xml:space="preserve">sheets toasted </w:t>
      </w:r>
      <w:proofErr w:type="spellStart"/>
      <w:r w:rsidR="004E2F1F">
        <w:t>nori</w:t>
      </w:r>
      <w:proofErr w:type="spellEnd"/>
    </w:p>
    <w:p w14:paraId="10000595" w14:textId="77777777" w:rsidR="004E2F1F" w:rsidRDefault="004E2F1F" w:rsidP="003A402B">
      <w:pPr>
        <w:pStyle w:val="ListBullet"/>
      </w:pPr>
      <w:r>
        <w:t>1t wasabi paste</w:t>
      </w:r>
    </w:p>
    <w:p w14:paraId="6BE2D5C1" w14:textId="77777777" w:rsidR="004E2F1F" w:rsidRDefault="004E2F1F" w:rsidP="003A402B">
      <w:pPr>
        <w:pStyle w:val="ListBullet"/>
      </w:pPr>
      <w:r>
        <w:t>1 small avocado thinly sliced</w:t>
      </w:r>
    </w:p>
    <w:p w14:paraId="782F48E4" w14:textId="77777777" w:rsidR="004E2F1F" w:rsidRDefault="004E2F1F" w:rsidP="003A402B">
      <w:pPr>
        <w:pStyle w:val="ListBullet"/>
      </w:pPr>
      <w:r>
        <w:t>1 small carrot thinly sliced lengthways</w:t>
      </w:r>
    </w:p>
    <w:p w14:paraId="490C55BA" w14:textId="77777777" w:rsidR="004E2F1F" w:rsidRDefault="004E2F1F" w:rsidP="003A402B">
      <w:pPr>
        <w:pStyle w:val="ListBullet"/>
      </w:pPr>
      <w:r>
        <w:t>½ small Lebanese cucumber sliced lengthways</w:t>
      </w:r>
    </w:p>
    <w:p w14:paraId="7941A6FE" w14:textId="77777777" w:rsidR="004E2F1F" w:rsidRDefault="004E2F1F" w:rsidP="003A402B">
      <w:pPr>
        <w:pStyle w:val="ListBullet"/>
      </w:pPr>
      <w:r>
        <w:t>½ C shredded cooked chicken</w:t>
      </w:r>
    </w:p>
    <w:p w14:paraId="66B06A16" w14:textId="77777777" w:rsidR="004E2F1F" w:rsidRDefault="004E2F1F" w:rsidP="003A402B">
      <w:pPr>
        <w:pStyle w:val="ListBullet"/>
      </w:pPr>
      <w:r>
        <w:t>2 slices smoked salmon</w:t>
      </w:r>
    </w:p>
    <w:p w14:paraId="081D3531" w14:textId="77777777" w:rsidR="004E2F1F" w:rsidRDefault="004E2F1F" w:rsidP="003A402B">
      <w:pPr>
        <w:pStyle w:val="ListBullet"/>
      </w:pPr>
      <w:r>
        <w:t>Sushi vinegar</w:t>
      </w:r>
    </w:p>
    <w:p w14:paraId="638E3FFD" w14:textId="5A812370" w:rsidR="004E2F1F" w:rsidRDefault="004E2F1F" w:rsidP="003A402B">
      <w:pPr>
        <w:pStyle w:val="ListBullet"/>
      </w:pPr>
      <w:r>
        <w:t>¼</w:t>
      </w:r>
      <w:r w:rsidR="00F838FF">
        <w:t xml:space="preserve"> C</w:t>
      </w:r>
      <w:r>
        <w:t xml:space="preserve"> rice wine vinegar</w:t>
      </w:r>
    </w:p>
    <w:p w14:paraId="6339A6AC" w14:textId="77777777" w:rsidR="004E2F1F" w:rsidRDefault="004E2F1F" w:rsidP="003A402B">
      <w:pPr>
        <w:pStyle w:val="ListBullet"/>
      </w:pPr>
      <w:r>
        <w:t>1t salt</w:t>
      </w:r>
    </w:p>
    <w:p w14:paraId="35BC058D" w14:textId="77777777" w:rsidR="004E2F1F" w:rsidRDefault="004E2F1F" w:rsidP="003A402B">
      <w:pPr>
        <w:pStyle w:val="ListBullet"/>
      </w:pPr>
      <w:r>
        <w:t>1 ½ T sugar</w:t>
      </w:r>
    </w:p>
    <w:p w14:paraId="36753D0A" w14:textId="77777777" w:rsidR="005C6CE5" w:rsidRDefault="004E2F1F" w:rsidP="005C6CE5">
      <w:pPr>
        <w:pStyle w:val="ListBullet"/>
      </w:pPr>
      <w:r>
        <w:t>1T mirin</w:t>
      </w:r>
      <w:r w:rsidR="005C6CE5" w:rsidRPr="005C6CE5">
        <w:t xml:space="preserve"> </w:t>
      </w:r>
    </w:p>
    <w:p w14:paraId="73F7403B" w14:textId="2D4B2272" w:rsidR="005C6CE5" w:rsidRDefault="005C6CE5" w:rsidP="005C6CE5">
      <w:pPr>
        <w:pStyle w:val="ListBullet"/>
      </w:pPr>
      <w:r>
        <w:t>Sesame seeds, for garnish</w:t>
      </w:r>
    </w:p>
    <w:p w14:paraId="6F680B58" w14:textId="77777777" w:rsidR="005C6CE5" w:rsidRDefault="005C6CE5" w:rsidP="005C6CE5">
      <w:pPr>
        <w:pStyle w:val="ListBullet"/>
      </w:pPr>
      <w:r>
        <w:t>Dill, for garnish</w:t>
      </w:r>
    </w:p>
    <w:p w14:paraId="37524577" w14:textId="6FB63C5F" w:rsidR="005C6CE5" w:rsidRDefault="005C6CE5" w:rsidP="005C6CE5">
      <w:pPr>
        <w:pStyle w:val="ListBullet"/>
      </w:pPr>
      <w:r>
        <w:t>Pickled ginger, to serve</w:t>
      </w:r>
    </w:p>
    <w:p w14:paraId="092DCFBD" w14:textId="7C57D68F" w:rsidR="004E2F1F" w:rsidRDefault="005C6CE5" w:rsidP="005C6CE5">
      <w:pPr>
        <w:pStyle w:val="ListBullet"/>
      </w:pPr>
      <w:r>
        <w:t>Tamari, for dipping</w:t>
      </w:r>
    </w:p>
    <w:p w14:paraId="3D872D26" w14:textId="77777777" w:rsidR="004E2F1F" w:rsidRPr="003A402B" w:rsidRDefault="004E2F1F" w:rsidP="004E2F1F">
      <w:pPr>
        <w:rPr>
          <w:rStyle w:val="Strong"/>
        </w:rPr>
      </w:pPr>
      <w:r w:rsidRPr="003A402B">
        <w:rPr>
          <w:rStyle w:val="Strong"/>
        </w:rPr>
        <w:t>Method</w:t>
      </w:r>
    </w:p>
    <w:p w14:paraId="05DBDA15" w14:textId="1ED6AB25" w:rsidR="004E2F1F" w:rsidRDefault="004E2F1F" w:rsidP="003A402B">
      <w:pPr>
        <w:pStyle w:val="ListNumber"/>
        <w:numPr>
          <w:ilvl w:val="0"/>
          <w:numId w:val="23"/>
        </w:numPr>
      </w:pPr>
      <w:r>
        <w:t>Combine sushi vinegar</w:t>
      </w:r>
      <w:r w:rsidR="00F930BA">
        <w:t>, rice wine vinegar, salt, sugar and mirin</w:t>
      </w:r>
      <w:r>
        <w:t xml:space="preserve"> in a bowl and mix until sugar has dissolved.</w:t>
      </w:r>
    </w:p>
    <w:p w14:paraId="5E4A11D9" w14:textId="7345C0BE" w:rsidR="004E2F1F" w:rsidRDefault="004E2F1F" w:rsidP="003A402B">
      <w:pPr>
        <w:pStyle w:val="ListNumber"/>
      </w:pPr>
      <w:r>
        <w:t xml:space="preserve">Place the </w:t>
      </w:r>
      <w:r w:rsidR="00F930BA">
        <w:t>cooked</w:t>
      </w:r>
      <w:r>
        <w:t xml:space="preserve"> rice in a glass bowl and add the vinegar, mix well until the vinegar is distributed evenly.</w:t>
      </w:r>
    </w:p>
    <w:p w14:paraId="5A9B90D7" w14:textId="195B54BA" w:rsidR="004E2F1F" w:rsidRDefault="004E2F1F" w:rsidP="003A402B">
      <w:pPr>
        <w:pStyle w:val="ListNumber"/>
      </w:pPr>
      <w:r>
        <w:t xml:space="preserve">Cool the rice </w:t>
      </w:r>
      <w:r w:rsidR="007144D3">
        <w:t>to</w:t>
      </w:r>
      <w:r>
        <w:t xml:space="preserve"> room temperature.</w:t>
      </w:r>
    </w:p>
    <w:p w14:paraId="1D106E3C" w14:textId="77777777" w:rsidR="004E2F1F" w:rsidRDefault="004E2F1F" w:rsidP="003A402B">
      <w:pPr>
        <w:pStyle w:val="ListNumber"/>
      </w:pPr>
      <w:r>
        <w:t>Use all prepared ingredients to make sushi cubes, sushi, California rolls (inside out sushi) and sushi balls.</w:t>
      </w:r>
    </w:p>
    <w:p w14:paraId="1A61BD61" w14:textId="5DB4D378" w:rsidR="004E2F1F" w:rsidRDefault="00F930BA" w:rsidP="003A402B">
      <w:pPr>
        <w:pStyle w:val="ListNumber"/>
      </w:pPr>
      <w:r>
        <w:t>Garnish with sesame seeds and dill and s</w:t>
      </w:r>
      <w:r w:rsidR="004E2F1F">
        <w:t>erve with tamari and pickled ginger.</w:t>
      </w:r>
    </w:p>
    <w:p w14:paraId="1954505C" w14:textId="77777777" w:rsidR="00F930BA" w:rsidRDefault="00F930BA">
      <w:r>
        <w:br w:type="page"/>
      </w:r>
    </w:p>
    <w:p w14:paraId="7C318381" w14:textId="3931F451" w:rsidR="005C433B" w:rsidRDefault="0059145A" w:rsidP="005C433B">
      <w:pPr>
        <w:pStyle w:val="Heading2"/>
      </w:pPr>
      <w:bookmarkStart w:id="9" w:name="_Toc32818546"/>
      <w:r>
        <w:lastRenderedPageBreak/>
        <w:t>Sushi b</w:t>
      </w:r>
      <w:r w:rsidR="005C433B">
        <w:t>urger</w:t>
      </w:r>
      <w:bookmarkEnd w:id="9"/>
    </w:p>
    <w:p w14:paraId="30150CC7" w14:textId="77777777" w:rsidR="005C433B" w:rsidRPr="005C433B" w:rsidRDefault="005C433B" w:rsidP="005C433B">
      <w:pPr>
        <w:rPr>
          <w:rStyle w:val="Strong"/>
        </w:rPr>
      </w:pPr>
      <w:r w:rsidRPr="005C433B">
        <w:rPr>
          <w:rStyle w:val="Strong"/>
        </w:rPr>
        <w:t>Ingredients (between 2)</w:t>
      </w:r>
    </w:p>
    <w:p w14:paraId="3297FEEB" w14:textId="620C85B6" w:rsidR="005C433B" w:rsidRPr="005C433B" w:rsidRDefault="00F838FF" w:rsidP="005C433B">
      <w:pPr>
        <w:pStyle w:val="ListBullet"/>
      </w:pPr>
      <w:r>
        <w:t>2C</w:t>
      </w:r>
      <w:r w:rsidR="005C433B" w:rsidRPr="005C433B">
        <w:t xml:space="preserve"> short</w:t>
      </w:r>
      <w:r w:rsidR="0012109A">
        <w:t>-</w:t>
      </w:r>
      <w:r w:rsidR="005C433B" w:rsidRPr="005C433B">
        <w:t>grain rice (</w:t>
      </w:r>
      <w:r w:rsidR="005C433B">
        <w:t>pre-</w:t>
      </w:r>
      <w:r w:rsidR="005C433B" w:rsidRPr="005C433B">
        <w:t>cooked on the day)</w:t>
      </w:r>
    </w:p>
    <w:p w14:paraId="0C1B41EF" w14:textId="5A7C433F" w:rsidR="005C433B" w:rsidRPr="005C433B" w:rsidRDefault="00F838FF" w:rsidP="005C433B">
      <w:pPr>
        <w:pStyle w:val="ListBullet"/>
      </w:pPr>
      <w:r>
        <w:t>1C</w:t>
      </w:r>
      <w:r w:rsidR="005C433B" w:rsidRPr="005C433B">
        <w:t xml:space="preserve"> sushi rice (</w:t>
      </w:r>
      <w:r w:rsidR="005C433B">
        <w:t>pre-</w:t>
      </w:r>
      <w:r w:rsidR="005C433B" w:rsidRPr="005C433B">
        <w:t>cooked on the day)</w:t>
      </w:r>
    </w:p>
    <w:p w14:paraId="0CBD2905" w14:textId="15B59018" w:rsidR="005C433B" w:rsidRPr="005C433B" w:rsidRDefault="005C433B" w:rsidP="005C433B">
      <w:pPr>
        <w:pStyle w:val="ListBullet"/>
      </w:pPr>
      <w:r w:rsidRPr="005C433B">
        <w:t>250g mince</w:t>
      </w:r>
    </w:p>
    <w:p w14:paraId="4FDB6B53" w14:textId="647388AB" w:rsidR="005C433B" w:rsidRPr="005C433B" w:rsidRDefault="005C433B" w:rsidP="005C433B">
      <w:pPr>
        <w:pStyle w:val="ListBullet"/>
      </w:pPr>
      <w:r w:rsidRPr="005C433B">
        <w:t>1 small onion</w:t>
      </w:r>
    </w:p>
    <w:p w14:paraId="2FB12612" w14:textId="2781F773" w:rsidR="005C433B" w:rsidRPr="005C433B" w:rsidRDefault="005C433B" w:rsidP="005C433B">
      <w:pPr>
        <w:pStyle w:val="ListBullet"/>
      </w:pPr>
      <w:r w:rsidRPr="005C433B">
        <w:t>1 egg</w:t>
      </w:r>
    </w:p>
    <w:p w14:paraId="3A0E4EFD" w14:textId="0C970B28" w:rsidR="005C433B" w:rsidRPr="005C433B" w:rsidRDefault="00F838FF" w:rsidP="005C433B">
      <w:pPr>
        <w:pStyle w:val="ListBullet"/>
      </w:pPr>
      <w:r>
        <w:t>1/3</w:t>
      </w:r>
      <w:r w:rsidR="005C433B" w:rsidRPr="005C433B">
        <w:t xml:space="preserve"> </w:t>
      </w:r>
      <w:r>
        <w:t>C</w:t>
      </w:r>
      <w:r w:rsidR="005C433B" w:rsidRPr="005C433B">
        <w:t xml:space="preserve"> panko crumbs</w:t>
      </w:r>
    </w:p>
    <w:p w14:paraId="51F92091" w14:textId="73DA24DF" w:rsidR="005C433B" w:rsidRPr="005C433B" w:rsidRDefault="005C433B" w:rsidP="005C433B">
      <w:pPr>
        <w:pStyle w:val="ListBullet"/>
      </w:pPr>
      <w:r w:rsidRPr="005C433B">
        <w:t>Pinch of Salt</w:t>
      </w:r>
      <w:r w:rsidR="00802F97">
        <w:t xml:space="preserve"> and</w:t>
      </w:r>
      <w:r w:rsidRPr="005C433B">
        <w:t xml:space="preserve"> Pepper </w:t>
      </w:r>
    </w:p>
    <w:p w14:paraId="5D6340A7" w14:textId="4B573943" w:rsidR="005C433B" w:rsidRPr="005C433B" w:rsidRDefault="005C433B" w:rsidP="005C433B">
      <w:pPr>
        <w:pStyle w:val="ListBullet"/>
      </w:pPr>
      <w:r w:rsidRPr="005C433B">
        <w:t>1 T Teriyaki Sauce</w:t>
      </w:r>
    </w:p>
    <w:p w14:paraId="43B428AD" w14:textId="747F926B" w:rsidR="005C433B" w:rsidRPr="005C433B" w:rsidRDefault="005C433B" w:rsidP="005C433B">
      <w:pPr>
        <w:pStyle w:val="ListBullet"/>
      </w:pPr>
      <w:r w:rsidRPr="005C433B">
        <w:t xml:space="preserve">4 slices of </w:t>
      </w:r>
      <w:r w:rsidR="008256AB">
        <w:t>t</w:t>
      </w:r>
      <w:r w:rsidRPr="005C433B">
        <w:t>omato</w:t>
      </w:r>
    </w:p>
    <w:p w14:paraId="71893ECD" w14:textId="12293A18" w:rsidR="005C433B" w:rsidRDefault="005C433B" w:rsidP="005C433B">
      <w:pPr>
        <w:pStyle w:val="ListBullet"/>
      </w:pPr>
      <w:r w:rsidRPr="005C433B">
        <w:t>Mixed cos lettuce</w:t>
      </w:r>
    </w:p>
    <w:p w14:paraId="52A6756C" w14:textId="42697184" w:rsidR="008256AB" w:rsidRPr="005C433B" w:rsidRDefault="008256AB" w:rsidP="005C433B">
      <w:pPr>
        <w:pStyle w:val="ListBullet"/>
      </w:pPr>
      <w:r>
        <w:t>Cooking oil (for cooking)</w:t>
      </w:r>
    </w:p>
    <w:p w14:paraId="393B2307" w14:textId="77777777" w:rsidR="005C433B" w:rsidRPr="005C433B" w:rsidRDefault="005C433B" w:rsidP="005C433B">
      <w:pPr>
        <w:rPr>
          <w:rStyle w:val="Strong"/>
        </w:rPr>
      </w:pPr>
      <w:r w:rsidRPr="005C433B">
        <w:rPr>
          <w:rStyle w:val="Strong"/>
        </w:rPr>
        <w:t>Method</w:t>
      </w:r>
    </w:p>
    <w:p w14:paraId="2CBB9464" w14:textId="4685BCA7" w:rsidR="005C433B" w:rsidRPr="005C433B" w:rsidRDefault="005C433B" w:rsidP="005C433B">
      <w:pPr>
        <w:pStyle w:val="ListNumber"/>
        <w:numPr>
          <w:ilvl w:val="0"/>
          <w:numId w:val="24"/>
        </w:numPr>
      </w:pPr>
      <w:r w:rsidRPr="005C433B">
        <w:t>Cut the onion finely and cook in a frying pan over low heat till brown.</w:t>
      </w:r>
    </w:p>
    <w:p w14:paraId="333899CB" w14:textId="25314C6C" w:rsidR="005C433B" w:rsidRPr="005C433B" w:rsidRDefault="005C433B" w:rsidP="005C433B">
      <w:pPr>
        <w:pStyle w:val="ListNumber"/>
      </w:pPr>
      <w:r w:rsidRPr="005C433B">
        <w:t>Place the mince, egg, panko crumbs, salt, pepper, nutmeg and onion into a large bowl and mix well.</w:t>
      </w:r>
    </w:p>
    <w:p w14:paraId="1D70D5F1" w14:textId="48E455DB" w:rsidR="005C433B" w:rsidRPr="005C433B" w:rsidRDefault="005C433B" w:rsidP="005C433B">
      <w:pPr>
        <w:pStyle w:val="ListNumber"/>
      </w:pPr>
      <w:r w:rsidRPr="005C433B">
        <w:t>Divide the mince mixture into 2 balls and shape into patties.</w:t>
      </w:r>
    </w:p>
    <w:p w14:paraId="13AD456E" w14:textId="28E5DEC4" w:rsidR="005C433B" w:rsidRPr="005C433B" w:rsidRDefault="005C433B" w:rsidP="006C211E">
      <w:pPr>
        <w:pStyle w:val="ListNumber"/>
      </w:pPr>
      <w:r w:rsidRPr="005C433B">
        <w:t>Heat some cooking oil in a large frying pan and cook the mince pa</w:t>
      </w:r>
      <w:r w:rsidR="008256AB">
        <w:t>tties over medium hea</w:t>
      </w:r>
      <w:r w:rsidRPr="005C433B">
        <w:t>t.</w:t>
      </w:r>
      <w:r w:rsidR="008256AB">
        <w:t xml:space="preserve"> </w:t>
      </w:r>
      <w:r w:rsidRPr="005C433B">
        <w:t>Cook until meat is cooked through and pa</w:t>
      </w:r>
      <w:r w:rsidR="008256AB">
        <w:t>tties are browned on both sides, then</w:t>
      </w:r>
      <w:r w:rsidRPr="005C433B">
        <w:t xml:space="preserve"> put aside.</w:t>
      </w:r>
    </w:p>
    <w:p w14:paraId="794D43F5" w14:textId="0673E6AF" w:rsidR="005C433B" w:rsidRPr="005C433B" w:rsidRDefault="005C433B" w:rsidP="005C433B">
      <w:pPr>
        <w:pStyle w:val="ListNumber"/>
      </w:pPr>
      <w:r>
        <w:t>Combine the rice well. D</w:t>
      </w:r>
      <w:r w:rsidRPr="005C433B">
        <w:t>ivide the rice into</w:t>
      </w:r>
      <w:r w:rsidR="003E598C">
        <w:t xml:space="preserve"> 4 balls and shape into patties (option: lightly shallow fry rice ‘buns’)</w:t>
      </w:r>
    </w:p>
    <w:p w14:paraId="5DE02979" w14:textId="35415260" w:rsidR="005C433B" w:rsidRDefault="005C433B" w:rsidP="005C433B">
      <w:pPr>
        <w:pStyle w:val="ListNumber"/>
      </w:pPr>
      <w:r w:rsidRPr="005C433B">
        <w:t>Place the meat patties, teriyaki sauce, lettuce, and tomato into the rice buns then sprinkle with sesame seeds and serve.</w:t>
      </w:r>
    </w:p>
    <w:p w14:paraId="704231BB" w14:textId="77777777" w:rsidR="003E598C" w:rsidRDefault="003E598C">
      <w:r>
        <w:br w:type="page"/>
      </w:r>
    </w:p>
    <w:p w14:paraId="26020BE3" w14:textId="217840A0" w:rsidR="003E598C" w:rsidRDefault="003E598C" w:rsidP="00C228B5">
      <w:pPr>
        <w:pStyle w:val="Heading2"/>
      </w:pPr>
      <w:bookmarkStart w:id="10" w:name="_Toc32818547"/>
      <w:r>
        <w:lastRenderedPageBreak/>
        <w:t>Plating and garnishing techniques</w:t>
      </w:r>
      <w:bookmarkEnd w:id="10"/>
    </w:p>
    <w:p w14:paraId="1D540B93" w14:textId="4867F0E9" w:rsidR="00C228B5" w:rsidRDefault="00C228B5" w:rsidP="00C228B5">
      <w:r>
        <w:t>Experiment with a range of plating and garnishing techniques.</w:t>
      </w:r>
    </w:p>
    <w:p w14:paraId="5691EA5E" w14:textId="694FFE07" w:rsidR="006815A6" w:rsidRDefault="006815A6" w:rsidP="00C228B5">
      <w:r>
        <w:t>Techniques could include:</w:t>
      </w:r>
    </w:p>
    <w:p w14:paraId="3CD12EC8" w14:textId="2BF6FDDC" w:rsidR="006815A6" w:rsidRDefault="008256AB" w:rsidP="006815A6">
      <w:pPr>
        <w:pStyle w:val="ListBullet"/>
      </w:pPr>
      <w:r>
        <w:t>strawberry fans</w:t>
      </w:r>
    </w:p>
    <w:p w14:paraId="7D66A7FE" w14:textId="65883F2B" w:rsidR="006815A6" w:rsidRDefault="008256AB" w:rsidP="006815A6">
      <w:pPr>
        <w:pStyle w:val="ListBullet"/>
      </w:pPr>
      <w:r>
        <w:t>melon balls</w:t>
      </w:r>
    </w:p>
    <w:p w14:paraId="69F535E5" w14:textId="22374312" w:rsidR="006815A6" w:rsidRDefault="008256AB" w:rsidP="006815A6">
      <w:pPr>
        <w:pStyle w:val="ListBullet"/>
      </w:pPr>
      <w:r>
        <w:t>citrus slice</w:t>
      </w:r>
    </w:p>
    <w:p w14:paraId="584E020A" w14:textId="60FD049B" w:rsidR="006815A6" w:rsidRDefault="008256AB" w:rsidP="006815A6">
      <w:pPr>
        <w:pStyle w:val="ListBullet"/>
      </w:pPr>
      <w:r>
        <w:t>cucumber rose</w:t>
      </w:r>
    </w:p>
    <w:p w14:paraId="29C3A64F" w14:textId="4151A503" w:rsidR="006815A6" w:rsidRDefault="008256AB" w:rsidP="006815A6">
      <w:pPr>
        <w:pStyle w:val="ListBullet"/>
      </w:pPr>
      <w:r>
        <w:t>chocolate curls</w:t>
      </w:r>
    </w:p>
    <w:p w14:paraId="35298F64" w14:textId="11053E7C" w:rsidR="006815A6" w:rsidRDefault="008256AB" w:rsidP="006815A6">
      <w:pPr>
        <w:pStyle w:val="ListBullet"/>
      </w:pPr>
      <w:r>
        <w:t>chocolate piping</w:t>
      </w:r>
    </w:p>
    <w:p w14:paraId="7F94DF9D" w14:textId="1856B940" w:rsidR="006815A6" w:rsidRDefault="008256AB" w:rsidP="006815A6">
      <w:pPr>
        <w:pStyle w:val="ListBullet"/>
      </w:pPr>
      <w:r>
        <w:t>chocolate leaf</w:t>
      </w:r>
    </w:p>
    <w:p w14:paraId="21C17178" w14:textId="6D457915" w:rsidR="006815A6" w:rsidRDefault="008256AB" w:rsidP="006815A6">
      <w:pPr>
        <w:pStyle w:val="ListBullet"/>
      </w:pPr>
      <w:r>
        <w:t>using sauces and purees</w:t>
      </w:r>
    </w:p>
    <w:p w14:paraId="5C8FB969" w14:textId="2F21D4E4" w:rsidR="006815A6" w:rsidRDefault="008256AB" w:rsidP="006815A6">
      <w:pPr>
        <w:pStyle w:val="ListBullet"/>
      </w:pPr>
      <w:r>
        <w:t>dusting with icing sugar</w:t>
      </w:r>
    </w:p>
    <w:p w14:paraId="0C668830" w14:textId="77777777" w:rsidR="003E598C" w:rsidRDefault="003E598C">
      <w:r>
        <w:br w:type="page"/>
      </w:r>
    </w:p>
    <w:p w14:paraId="77EC82E8" w14:textId="7FEEA10E" w:rsidR="003E598C" w:rsidRDefault="003E598C" w:rsidP="003E598C">
      <w:pPr>
        <w:pStyle w:val="Heading2"/>
      </w:pPr>
      <w:bookmarkStart w:id="11" w:name="_Toc32818548"/>
      <w:r>
        <w:lastRenderedPageBreak/>
        <w:t>Freak shakes</w:t>
      </w:r>
      <w:r w:rsidR="003052B3">
        <w:t xml:space="preserve"> design</w:t>
      </w:r>
      <w:bookmarkEnd w:id="11"/>
    </w:p>
    <w:p w14:paraId="5DC505A6" w14:textId="77777777" w:rsidR="008256AB" w:rsidRDefault="003E598C" w:rsidP="003E598C">
      <w:r>
        <w:t xml:space="preserve">Students are to complete this practical individually. </w:t>
      </w:r>
    </w:p>
    <w:p w14:paraId="153A6033" w14:textId="342CDEB3" w:rsidR="003E598C" w:rsidRDefault="003E598C" w:rsidP="003E598C">
      <w:r>
        <w:t>Students are to design their own freak shake, the</w:t>
      </w:r>
      <w:r w:rsidR="008256AB">
        <w:t>n</w:t>
      </w:r>
      <w:r>
        <w:t xml:space="preserve"> request ingredients and write the method to make their freak shake (on the next page.</w:t>
      </w:r>
    </w:p>
    <w:p w14:paraId="056DD268" w14:textId="75DAE9ED" w:rsidR="003E598C" w:rsidRDefault="003E598C" w:rsidP="003E598C">
      <w:r>
        <w:t>Sketch your freak shake below. Label each food item/flavour/decoration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nswer"/>
        <w:tblDescription w:val="space for answer"/>
      </w:tblPr>
      <w:tblGrid>
        <w:gridCol w:w="9622"/>
      </w:tblGrid>
      <w:tr w:rsidR="003E598C" w14:paraId="7C2790D6" w14:textId="77777777" w:rsidTr="00C228B5">
        <w:trPr>
          <w:trHeight w:val="11179"/>
          <w:tblHeader/>
        </w:trPr>
        <w:tc>
          <w:tcPr>
            <w:tcW w:w="9622" w:type="dxa"/>
          </w:tcPr>
          <w:p w14:paraId="2F4EC6A6" w14:textId="77777777" w:rsidR="003E598C" w:rsidRDefault="003E598C" w:rsidP="003E598C"/>
        </w:tc>
      </w:tr>
    </w:tbl>
    <w:p w14:paraId="702C1943" w14:textId="609E175B" w:rsidR="003E598C" w:rsidRDefault="003E598C">
      <w:r>
        <w:lastRenderedPageBreak/>
        <w:br w:type="page"/>
      </w:r>
    </w:p>
    <w:p w14:paraId="35068463" w14:textId="07A4E203" w:rsidR="003E598C" w:rsidRDefault="003E598C" w:rsidP="003052B3">
      <w:pPr>
        <w:pStyle w:val="Heading2"/>
      </w:pPr>
      <w:bookmarkStart w:id="12" w:name="_Toc32818549"/>
      <w:r>
        <w:lastRenderedPageBreak/>
        <w:t xml:space="preserve">Freak shakes </w:t>
      </w:r>
      <w:r w:rsidR="003052B3">
        <w:t>recipe</w:t>
      </w:r>
      <w:bookmarkEnd w:id="12"/>
    </w:p>
    <w:p w14:paraId="110195DE" w14:textId="2CEB7B52" w:rsidR="003E598C" w:rsidRPr="003E598C" w:rsidRDefault="003E598C" w:rsidP="003E598C">
      <w:pPr>
        <w:rPr>
          <w:rStyle w:val="Strong"/>
        </w:rPr>
      </w:pPr>
      <w:r w:rsidRPr="003E598C">
        <w:rPr>
          <w:rStyle w:val="Strong"/>
        </w:rPr>
        <w:t>Ingredients (1 serve)</w:t>
      </w:r>
    </w:p>
    <w:p w14:paraId="04DF130F" w14:textId="6166E112" w:rsidR="003E598C" w:rsidRPr="003E598C" w:rsidRDefault="003E598C" w:rsidP="003E598C">
      <w:pPr>
        <w:pStyle w:val="ListBullet"/>
      </w:pPr>
      <w:r>
        <w:t xml:space="preserve">1 C </w:t>
      </w:r>
      <w:r w:rsidRPr="003E598C">
        <w:t>milk</w:t>
      </w:r>
    </w:p>
    <w:p w14:paraId="7CEADCC5" w14:textId="46027F7F" w:rsidR="003E598C" w:rsidRDefault="003E598C" w:rsidP="003E598C">
      <w:pPr>
        <w:pStyle w:val="ListBullet"/>
      </w:pPr>
      <w:r>
        <w:t xml:space="preserve">2 scoops </w:t>
      </w:r>
      <w:r w:rsidRPr="003E598C">
        <w:t>ice cream</w:t>
      </w:r>
    </w:p>
    <w:p w14:paraId="68E20F9D" w14:textId="4B6D216B" w:rsidR="003E598C" w:rsidRPr="003E598C" w:rsidRDefault="003E598C" w:rsidP="003E598C">
      <w:pPr>
        <w:rPr>
          <w:rStyle w:val="Strong"/>
        </w:rPr>
      </w:pPr>
      <w:r w:rsidRPr="003E598C">
        <w:rPr>
          <w:rStyle w:val="Strong"/>
        </w:rPr>
        <w:t>Requested ingredient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nswer"/>
        <w:tblDescription w:val="space for answer"/>
      </w:tblPr>
      <w:tblGrid>
        <w:gridCol w:w="9622"/>
      </w:tblGrid>
      <w:tr w:rsidR="003E598C" w14:paraId="231F767A" w14:textId="77777777" w:rsidTr="00C228B5">
        <w:trPr>
          <w:trHeight w:val="4027"/>
          <w:tblHeader/>
        </w:trPr>
        <w:tc>
          <w:tcPr>
            <w:tcW w:w="9622" w:type="dxa"/>
          </w:tcPr>
          <w:p w14:paraId="304A07F1" w14:textId="3A2AA681" w:rsidR="00DE60C3" w:rsidRDefault="00DE60C3" w:rsidP="003E598C"/>
          <w:p w14:paraId="6BCBF873" w14:textId="77777777" w:rsidR="00DE60C3" w:rsidRPr="00DE60C3" w:rsidRDefault="00DE60C3" w:rsidP="00DE60C3"/>
          <w:p w14:paraId="3EE8D5AC" w14:textId="48601BBE" w:rsidR="00DE60C3" w:rsidRDefault="00DE60C3" w:rsidP="00DE60C3"/>
          <w:p w14:paraId="2A151859" w14:textId="77777777" w:rsidR="003E598C" w:rsidRPr="00DE60C3" w:rsidRDefault="003E598C" w:rsidP="00DE60C3">
            <w:pPr>
              <w:ind w:firstLine="720"/>
            </w:pPr>
          </w:p>
        </w:tc>
      </w:tr>
    </w:tbl>
    <w:p w14:paraId="34A7DDD7" w14:textId="5EB14E53" w:rsidR="003E598C" w:rsidRPr="003E598C" w:rsidRDefault="003E598C" w:rsidP="003E598C">
      <w:pPr>
        <w:rPr>
          <w:rStyle w:val="Strong"/>
        </w:rPr>
      </w:pPr>
      <w:r w:rsidRPr="003E598C">
        <w:rPr>
          <w:rStyle w:val="Strong"/>
        </w:rPr>
        <w:t>Method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nswer"/>
        <w:tblDescription w:val="space for answer"/>
      </w:tblPr>
      <w:tblGrid>
        <w:gridCol w:w="9622"/>
      </w:tblGrid>
      <w:tr w:rsidR="003E598C" w14:paraId="2AAF4EA2" w14:textId="77777777" w:rsidTr="00C228B5">
        <w:trPr>
          <w:trHeight w:val="4027"/>
          <w:tblHeader/>
        </w:trPr>
        <w:tc>
          <w:tcPr>
            <w:tcW w:w="9622" w:type="dxa"/>
          </w:tcPr>
          <w:p w14:paraId="5B00043C" w14:textId="49EA5AFF" w:rsidR="003E598C" w:rsidRDefault="003E598C" w:rsidP="003E598C"/>
        </w:tc>
      </w:tr>
    </w:tbl>
    <w:p w14:paraId="414F677A" w14:textId="353A24DC" w:rsidR="003E598C" w:rsidRDefault="003E598C" w:rsidP="007144D3">
      <w:pPr>
        <w:pStyle w:val="Heading2"/>
      </w:pPr>
      <w:r>
        <w:br w:type="page"/>
      </w:r>
      <w:bookmarkStart w:id="13" w:name="_Toc32818550"/>
      <w:proofErr w:type="spellStart"/>
      <w:r w:rsidR="00EC52EB">
        <w:lastRenderedPageBreak/>
        <w:t>Caulizza</w:t>
      </w:r>
      <w:bookmarkEnd w:id="13"/>
      <w:proofErr w:type="spellEnd"/>
    </w:p>
    <w:p w14:paraId="3BBDB6AE" w14:textId="7E4BA29F" w:rsidR="00EC52EB" w:rsidRPr="00EC52EB" w:rsidRDefault="00EC52EB" w:rsidP="00EC52EB">
      <w:pPr>
        <w:rPr>
          <w:rStyle w:val="Strong"/>
        </w:rPr>
      </w:pPr>
      <w:r w:rsidRPr="00EC52EB">
        <w:rPr>
          <w:rStyle w:val="Strong"/>
        </w:rPr>
        <w:t>Ingredients</w:t>
      </w:r>
      <w:r w:rsidR="00F838FF">
        <w:rPr>
          <w:rStyle w:val="Strong"/>
        </w:rPr>
        <w:t xml:space="preserve"> (between 2)</w:t>
      </w:r>
    </w:p>
    <w:p w14:paraId="7816014E" w14:textId="5267106F" w:rsidR="00EC52EB" w:rsidRPr="00EC52EB" w:rsidRDefault="00EC52EB" w:rsidP="00EC52EB">
      <w:pPr>
        <w:pStyle w:val="ListBullet"/>
      </w:pPr>
      <w:r>
        <w:t xml:space="preserve">1 head of </w:t>
      </w:r>
      <w:r w:rsidRPr="00EC52EB">
        <w:t>cauliflower, trimmed, chopped</w:t>
      </w:r>
    </w:p>
    <w:p w14:paraId="7F3D1434" w14:textId="2986FD2E" w:rsidR="00EC52EB" w:rsidRPr="00EC52EB" w:rsidRDefault="00EC52EB" w:rsidP="00EC52EB">
      <w:pPr>
        <w:pStyle w:val="ListBullet"/>
      </w:pPr>
      <w:r w:rsidRPr="00EC52EB">
        <w:t>1 egg, lightly whisked</w:t>
      </w:r>
    </w:p>
    <w:p w14:paraId="653D0D4B" w14:textId="082C089B" w:rsidR="00EC52EB" w:rsidRPr="00EC52EB" w:rsidRDefault="00EC52EB" w:rsidP="00EC52EB">
      <w:pPr>
        <w:pStyle w:val="ListBullet"/>
      </w:pPr>
      <w:r>
        <w:t>50g</w:t>
      </w:r>
      <w:r w:rsidRPr="00EC52EB">
        <w:t xml:space="preserve"> finely grated parmesan</w:t>
      </w:r>
    </w:p>
    <w:p w14:paraId="7233E091" w14:textId="641C1051" w:rsidR="00EC52EB" w:rsidRPr="00EC52EB" w:rsidRDefault="00F838FF" w:rsidP="00EC52EB">
      <w:pPr>
        <w:pStyle w:val="ListBullet"/>
      </w:pPr>
      <w:r>
        <w:t xml:space="preserve">1/3 </w:t>
      </w:r>
      <w:r w:rsidR="00DE60C3">
        <w:t>C</w:t>
      </w:r>
      <w:r w:rsidR="008256AB">
        <w:t xml:space="preserve"> pasta s</w:t>
      </w:r>
      <w:r w:rsidR="00EC52EB" w:rsidRPr="00EC52EB">
        <w:t>auce</w:t>
      </w:r>
    </w:p>
    <w:p w14:paraId="4B3B1136" w14:textId="164A4E0C" w:rsidR="00EC52EB" w:rsidRPr="00EC52EB" w:rsidRDefault="00EC52EB" w:rsidP="00EC52EB">
      <w:pPr>
        <w:pStyle w:val="ListBullet"/>
      </w:pPr>
      <w:r w:rsidRPr="00EC52EB">
        <w:t>1/3 cup olives, pitted</w:t>
      </w:r>
    </w:p>
    <w:p w14:paraId="34102C3E" w14:textId="61A85050" w:rsidR="00EC52EB" w:rsidRPr="00EC52EB" w:rsidRDefault="00EC52EB" w:rsidP="00EC52EB">
      <w:pPr>
        <w:pStyle w:val="ListBullet"/>
      </w:pPr>
      <w:r w:rsidRPr="00EC52EB">
        <w:t>4 English spinach leaves</w:t>
      </w:r>
    </w:p>
    <w:p w14:paraId="6B7E2861" w14:textId="34900E84" w:rsidR="00EC52EB" w:rsidRPr="00EC52EB" w:rsidRDefault="00EC52EB" w:rsidP="00EC52EB">
      <w:pPr>
        <w:pStyle w:val="ListBullet"/>
      </w:pPr>
      <w:r w:rsidRPr="00EC52EB">
        <w:t>1 slice fetta, diced</w:t>
      </w:r>
    </w:p>
    <w:p w14:paraId="61DFF39E" w14:textId="60386AED" w:rsidR="00EC52EB" w:rsidRPr="00EC52EB" w:rsidRDefault="00EC52EB" w:rsidP="00EC52EB">
      <w:pPr>
        <w:pStyle w:val="ListBullet"/>
      </w:pPr>
      <w:r w:rsidRPr="00EC52EB">
        <w:t>1 chorizo, sliced</w:t>
      </w:r>
    </w:p>
    <w:p w14:paraId="6791E144" w14:textId="4100A124" w:rsidR="00EC52EB" w:rsidRPr="00EC52EB" w:rsidRDefault="00EC52EB" w:rsidP="00EC52EB">
      <w:pPr>
        <w:pStyle w:val="ListBullet"/>
      </w:pPr>
      <w:r>
        <w:t xml:space="preserve">4 slices </w:t>
      </w:r>
      <w:r w:rsidRPr="00EC52EB">
        <w:t>Salami</w:t>
      </w:r>
    </w:p>
    <w:p w14:paraId="627BEAFB" w14:textId="5DB9F234" w:rsidR="00EC52EB" w:rsidRPr="00EC52EB" w:rsidRDefault="00EC52EB" w:rsidP="00EC52EB">
      <w:pPr>
        <w:pStyle w:val="ListBullet"/>
      </w:pPr>
      <w:r w:rsidRPr="00EC52EB">
        <w:t>1 t mixed herbs</w:t>
      </w:r>
    </w:p>
    <w:p w14:paraId="46F293FF" w14:textId="77777777" w:rsidR="00EC52EB" w:rsidRPr="00EC52EB" w:rsidRDefault="00EC52EB" w:rsidP="00EC52EB">
      <w:pPr>
        <w:rPr>
          <w:rStyle w:val="Strong"/>
        </w:rPr>
      </w:pPr>
      <w:r w:rsidRPr="00EC52EB">
        <w:rPr>
          <w:rStyle w:val="Strong"/>
        </w:rPr>
        <w:t>Method</w:t>
      </w:r>
    </w:p>
    <w:p w14:paraId="63247E4B" w14:textId="032409BC" w:rsidR="00EC52EB" w:rsidRPr="00EC52EB" w:rsidRDefault="00EC52EB" w:rsidP="00EC52EB">
      <w:pPr>
        <w:pStyle w:val="ListNumber"/>
        <w:numPr>
          <w:ilvl w:val="0"/>
          <w:numId w:val="25"/>
        </w:numPr>
      </w:pPr>
      <w:r w:rsidRPr="00EC52EB">
        <w:t xml:space="preserve">Process the cauliflower in a food processor until finely chopped. </w:t>
      </w:r>
    </w:p>
    <w:p w14:paraId="0A0DE93A" w14:textId="50D29205" w:rsidR="00EC52EB" w:rsidRPr="00EC52EB" w:rsidRDefault="00EC52EB" w:rsidP="00EC52EB">
      <w:pPr>
        <w:pStyle w:val="ListNumber"/>
      </w:pPr>
      <w:r w:rsidRPr="00EC52EB">
        <w:t>Place chopped cauliflower in a microwave-safe bowl. Cover and microwave on high for 8-10 minutes or until tender. Drain through a fine sieve, pressing down well with a wooden spoon to remove excess liquid.</w:t>
      </w:r>
    </w:p>
    <w:p w14:paraId="52B911B6" w14:textId="7F5BDDC7" w:rsidR="00EC52EB" w:rsidRPr="00EC52EB" w:rsidRDefault="00EC52EB" w:rsidP="00EC52EB">
      <w:pPr>
        <w:pStyle w:val="ListNumber"/>
      </w:pPr>
      <w:r w:rsidRPr="00EC52EB">
        <w:t xml:space="preserve">Combine the cauliflower, egg and half the parmesan in a bowl. </w:t>
      </w:r>
    </w:p>
    <w:p w14:paraId="20E96370" w14:textId="71113B20" w:rsidR="00EC52EB" w:rsidRPr="00EC52EB" w:rsidRDefault="00F838FF" w:rsidP="00EC52EB">
      <w:pPr>
        <w:pStyle w:val="ListNumber"/>
      </w:pPr>
      <w:r>
        <w:t>Preheat oven to 210°C</w:t>
      </w:r>
      <w:r w:rsidR="00EC52EB" w:rsidRPr="00EC52EB">
        <w:t xml:space="preserve">. </w:t>
      </w:r>
    </w:p>
    <w:p w14:paraId="34987DE1" w14:textId="647DC78C" w:rsidR="00EC52EB" w:rsidRPr="00EC52EB" w:rsidRDefault="00EC52EB" w:rsidP="00EC52EB">
      <w:pPr>
        <w:pStyle w:val="ListNumber"/>
      </w:pPr>
      <w:r w:rsidRPr="00EC52EB">
        <w:t xml:space="preserve">Line a 30cm-round pizza tray with baking paper. </w:t>
      </w:r>
    </w:p>
    <w:p w14:paraId="5921F16F" w14:textId="5CEF45B6" w:rsidR="00EC52EB" w:rsidRPr="00EC52EB" w:rsidRDefault="00EC52EB" w:rsidP="00EC52EB">
      <w:pPr>
        <w:pStyle w:val="ListNumber"/>
      </w:pPr>
      <w:r w:rsidRPr="00EC52EB">
        <w:t xml:space="preserve">Press cauliflower mixture firmly into </w:t>
      </w:r>
      <w:r w:rsidR="0012109A">
        <w:t xml:space="preserve">a </w:t>
      </w:r>
      <w:r w:rsidRPr="00EC52EB">
        <w:t>tray</w:t>
      </w:r>
      <w:r w:rsidR="0012109A">
        <w:t xml:space="preserve"> to make a pizza base</w:t>
      </w:r>
      <w:r w:rsidRPr="00EC52EB">
        <w:t xml:space="preserve">. Bake for 20 minutes or until golden. </w:t>
      </w:r>
    </w:p>
    <w:p w14:paraId="06382138" w14:textId="08E4003E" w:rsidR="00EC52EB" w:rsidRPr="00EC52EB" w:rsidRDefault="00EC52EB" w:rsidP="00EC52EB">
      <w:pPr>
        <w:pStyle w:val="ListNumber"/>
      </w:pPr>
      <w:r w:rsidRPr="00EC52EB">
        <w:t xml:space="preserve">Spread pasta sauce over </w:t>
      </w:r>
      <w:r w:rsidR="0012109A">
        <w:t xml:space="preserve">the </w:t>
      </w:r>
      <w:r w:rsidRPr="00EC52EB">
        <w:t xml:space="preserve">base and sprinkle with all remaining ingredients including remaining parmesan. </w:t>
      </w:r>
    </w:p>
    <w:p w14:paraId="72C6629F" w14:textId="79545298" w:rsidR="00EC52EB" w:rsidRDefault="00EC52EB" w:rsidP="00EC52EB">
      <w:pPr>
        <w:pStyle w:val="ListNumber"/>
      </w:pPr>
      <w:r w:rsidRPr="00EC52EB">
        <w:t>Bake for 7 minutes or until chorizo is golden.</w:t>
      </w:r>
    </w:p>
    <w:p w14:paraId="48174930" w14:textId="77777777" w:rsidR="00F838FF" w:rsidRDefault="00F838FF">
      <w:r>
        <w:br w:type="page"/>
      </w:r>
    </w:p>
    <w:p w14:paraId="32F1874F" w14:textId="240B8CFA" w:rsidR="00F838FF" w:rsidRDefault="00F838FF" w:rsidP="00F838FF">
      <w:pPr>
        <w:pStyle w:val="Heading2"/>
      </w:pPr>
      <w:bookmarkStart w:id="14" w:name="_Toc32818551"/>
      <w:r>
        <w:lastRenderedPageBreak/>
        <w:t>Loaded fries</w:t>
      </w:r>
      <w:bookmarkEnd w:id="14"/>
    </w:p>
    <w:p w14:paraId="1AA2AB07" w14:textId="4704CCF7" w:rsidR="00F838FF" w:rsidRPr="00F838FF" w:rsidRDefault="00F838FF" w:rsidP="00F838FF">
      <w:pPr>
        <w:rPr>
          <w:rStyle w:val="Strong"/>
        </w:rPr>
      </w:pPr>
      <w:r w:rsidRPr="00F838FF">
        <w:rPr>
          <w:rStyle w:val="Strong"/>
        </w:rPr>
        <w:t>Ingredients (</w:t>
      </w:r>
      <w:r>
        <w:rPr>
          <w:rStyle w:val="Strong"/>
        </w:rPr>
        <w:t>b</w:t>
      </w:r>
      <w:r w:rsidRPr="00F838FF">
        <w:rPr>
          <w:rStyle w:val="Strong"/>
        </w:rPr>
        <w:t>etween 2)</w:t>
      </w:r>
    </w:p>
    <w:p w14:paraId="6D87F425" w14:textId="52250D2D" w:rsidR="00F838FF" w:rsidRPr="00F838FF" w:rsidRDefault="00F838FF" w:rsidP="00F838FF">
      <w:pPr>
        <w:pStyle w:val="ListBullet"/>
      </w:pPr>
      <w:r w:rsidRPr="00F838FF">
        <w:t>2</w:t>
      </w:r>
      <w:r w:rsidR="008256AB">
        <w:t>50g frozen c</w:t>
      </w:r>
      <w:r w:rsidRPr="00F838FF">
        <w:t>hips</w:t>
      </w:r>
    </w:p>
    <w:p w14:paraId="13AE3005" w14:textId="2AA8EE11" w:rsidR="00F838FF" w:rsidRPr="00F838FF" w:rsidRDefault="00F838FF" w:rsidP="00F838FF">
      <w:pPr>
        <w:pStyle w:val="ListBullet"/>
      </w:pPr>
      <w:r w:rsidRPr="00F838FF">
        <w:t>1 red onion, thinly sliced</w:t>
      </w:r>
    </w:p>
    <w:p w14:paraId="1C74FDF8" w14:textId="73AEACBA" w:rsidR="00F838FF" w:rsidRPr="00F838FF" w:rsidRDefault="00F838FF" w:rsidP="00F838FF">
      <w:pPr>
        <w:pStyle w:val="ListBullet"/>
      </w:pPr>
      <w:r w:rsidRPr="00F838FF">
        <w:t>1 chorizo, halved, thinly sliced</w:t>
      </w:r>
    </w:p>
    <w:p w14:paraId="4F3FD7E1" w14:textId="380DC006" w:rsidR="00F838FF" w:rsidRPr="00F838FF" w:rsidRDefault="00F838FF" w:rsidP="00F838FF">
      <w:pPr>
        <w:pStyle w:val="ListBullet"/>
      </w:pPr>
      <w:r w:rsidRPr="00F838FF">
        <w:t>1 T brown sugar</w:t>
      </w:r>
    </w:p>
    <w:p w14:paraId="5F49A2D6" w14:textId="0DE86D23" w:rsidR="00F838FF" w:rsidRPr="00F838FF" w:rsidRDefault="00F838FF" w:rsidP="00F838FF">
      <w:pPr>
        <w:pStyle w:val="ListBullet"/>
      </w:pPr>
      <w:r w:rsidRPr="00F838FF">
        <w:t>1 T balsamic vinegar</w:t>
      </w:r>
    </w:p>
    <w:p w14:paraId="26F8CC40" w14:textId="528D3728" w:rsidR="00F838FF" w:rsidRPr="00F838FF" w:rsidRDefault="00F838FF" w:rsidP="00F838FF">
      <w:pPr>
        <w:pStyle w:val="ListBullet"/>
      </w:pPr>
      <w:r w:rsidRPr="00F838FF">
        <w:t xml:space="preserve">1 1/2 </w:t>
      </w:r>
      <w:r>
        <w:t>C</w:t>
      </w:r>
      <w:r w:rsidRPr="00F838FF">
        <w:t xml:space="preserve"> grated cheese</w:t>
      </w:r>
    </w:p>
    <w:p w14:paraId="31C08B4B" w14:textId="581E6AD6" w:rsidR="00F838FF" w:rsidRPr="00F838FF" w:rsidRDefault="00F838FF" w:rsidP="00F838FF">
      <w:pPr>
        <w:pStyle w:val="ListBullet"/>
      </w:pPr>
      <w:r w:rsidRPr="00F838FF">
        <w:t>1tomato, finely chopped</w:t>
      </w:r>
    </w:p>
    <w:p w14:paraId="42AC8022" w14:textId="657DB888" w:rsidR="00F838FF" w:rsidRPr="00F838FF" w:rsidRDefault="00F838FF" w:rsidP="00F838FF">
      <w:pPr>
        <w:pStyle w:val="ListBullet"/>
      </w:pPr>
      <w:r w:rsidRPr="00F838FF">
        <w:t>1 shallot, finely chopped</w:t>
      </w:r>
    </w:p>
    <w:p w14:paraId="6EBC618E" w14:textId="4209A9E2" w:rsidR="00F838FF" w:rsidRPr="00F838FF" w:rsidRDefault="00F838FF" w:rsidP="00F838FF">
      <w:pPr>
        <w:pStyle w:val="ListBullet"/>
      </w:pPr>
      <w:r>
        <w:t xml:space="preserve">½ </w:t>
      </w:r>
      <w:r w:rsidRPr="00F838FF">
        <w:t>lime, juiced</w:t>
      </w:r>
    </w:p>
    <w:p w14:paraId="4BF7702F" w14:textId="22249096" w:rsidR="00F838FF" w:rsidRPr="00F838FF" w:rsidRDefault="00F838FF" w:rsidP="00F838FF">
      <w:pPr>
        <w:pStyle w:val="ListBullet"/>
      </w:pPr>
      <w:r>
        <w:t>4</w:t>
      </w:r>
      <w:r w:rsidRPr="00F838FF">
        <w:t xml:space="preserve"> coriander leaves</w:t>
      </w:r>
    </w:p>
    <w:p w14:paraId="6E978E9E" w14:textId="77777777" w:rsidR="00F838FF" w:rsidRPr="00F838FF" w:rsidRDefault="00F838FF" w:rsidP="00F838FF">
      <w:pPr>
        <w:rPr>
          <w:rStyle w:val="Strong"/>
        </w:rPr>
      </w:pPr>
      <w:r w:rsidRPr="00F838FF">
        <w:rPr>
          <w:rStyle w:val="Strong"/>
        </w:rPr>
        <w:t>Method</w:t>
      </w:r>
    </w:p>
    <w:p w14:paraId="4747318B" w14:textId="775EEBE0" w:rsidR="00F838FF" w:rsidRPr="00F838FF" w:rsidRDefault="00F838FF" w:rsidP="00F838FF">
      <w:pPr>
        <w:pStyle w:val="ListNumber"/>
        <w:numPr>
          <w:ilvl w:val="0"/>
          <w:numId w:val="26"/>
        </w:numPr>
      </w:pPr>
      <w:r>
        <w:t>Preheat oven to 220°C.</w:t>
      </w:r>
      <w:r w:rsidRPr="00F838FF">
        <w:t xml:space="preserve"> </w:t>
      </w:r>
    </w:p>
    <w:p w14:paraId="11447BF0" w14:textId="7812E910" w:rsidR="00F838FF" w:rsidRPr="00F838FF" w:rsidRDefault="00F838FF" w:rsidP="00F838FF">
      <w:pPr>
        <w:pStyle w:val="ListNumber"/>
      </w:pPr>
      <w:r w:rsidRPr="00F838FF">
        <w:t xml:space="preserve">Line baking tray with baking paper. Spread chips over </w:t>
      </w:r>
      <w:r w:rsidR="0012109A">
        <w:t xml:space="preserve">the </w:t>
      </w:r>
      <w:r w:rsidRPr="00F838FF">
        <w:t xml:space="preserve">tray and bake for 25 minutes or until </w:t>
      </w:r>
      <w:r>
        <w:t>g</w:t>
      </w:r>
      <w:r w:rsidRPr="00F838FF">
        <w:t xml:space="preserve">olden and crispy. </w:t>
      </w:r>
    </w:p>
    <w:p w14:paraId="0B5362E2" w14:textId="4F7C00E4" w:rsidR="00F838FF" w:rsidRPr="00F838FF" w:rsidRDefault="00F838FF" w:rsidP="00F838FF">
      <w:pPr>
        <w:pStyle w:val="ListNumber"/>
      </w:pPr>
      <w:r w:rsidRPr="00F838FF">
        <w:t xml:space="preserve">Heat a non-stick frying pan over high heat. Cook onion and chorizo, for 10 minutes or until golden. </w:t>
      </w:r>
    </w:p>
    <w:p w14:paraId="19053086" w14:textId="25BED9CC" w:rsidR="00F838FF" w:rsidRPr="00F838FF" w:rsidRDefault="00F838FF" w:rsidP="00F838FF">
      <w:pPr>
        <w:pStyle w:val="ListNumber"/>
      </w:pPr>
      <w:r w:rsidRPr="00F838FF">
        <w:t xml:space="preserve">Add sugar and vinegar, cooking for 1 minute. </w:t>
      </w:r>
    </w:p>
    <w:p w14:paraId="772355E6" w14:textId="235FAEF3" w:rsidR="00F838FF" w:rsidRPr="00F838FF" w:rsidRDefault="00F838FF" w:rsidP="00F838FF">
      <w:pPr>
        <w:pStyle w:val="ListNumber"/>
      </w:pPr>
      <w:r w:rsidRPr="00F838FF">
        <w:t xml:space="preserve">Sprinkle chips with half the cheese. Top with the onion mixture. Sprinkle with remaining cheese. Bake for 5 minutes or until cheese melts and golden. </w:t>
      </w:r>
    </w:p>
    <w:p w14:paraId="21A354DD" w14:textId="633E5787" w:rsidR="00F838FF" w:rsidRPr="00F838FF" w:rsidRDefault="00F838FF" w:rsidP="00F838FF">
      <w:pPr>
        <w:pStyle w:val="ListNumber"/>
      </w:pPr>
      <w:r w:rsidRPr="00F838FF">
        <w:t xml:space="preserve">Combine the tomato, shallot, lime juice and coriander in a bowl. </w:t>
      </w:r>
    </w:p>
    <w:p w14:paraId="6A2C0625" w14:textId="3DB0F4EE" w:rsidR="00C228B5" w:rsidRDefault="00F838FF" w:rsidP="00F838FF">
      <w:pPr>
        <w:pStyle w:val="ListNumber"/>
      </w:pPr>
      <w:r w:rsidRPr="00F838FF">
        <w:t xml:space="preserve">Sprinkle over </w:t>
      </w:r>
      <w:r w:rsidR="008256AB">
        <w:t xml:space="preserve">loaded </w:t>
      </w:r>
      <w:r w:rsidRPr="00F838FF">
        <w:t>chips.</w:t>
      </w:r>
    </w:p>
    <w:sectPr w:rsidR="00C228B5" w:rsidSect="004E2F1F">
      <w:footerReference w:type="even" r:id="rId15"/>
      <w:footerReference w:type="default" r:id="rId16"/>
      <w:pgSz w:w="11900" w:h="16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5454E9" w14:textId="77777777" w:rsidR="005C45E0" w:rsidRDefault="005C45E0">
      <w:r>
        <w:separator/>
      </w:r>
    </w:p>
    <w:p w14:paraId="104A6AE1" w14:textId="77777777" w:rsidR="005C45E0" w:rsidRDefault="005C45E0"/>
  </w:endnote>
  <w:endnote w:type="continuationSeparator" w:id="0">
    <w:p w14:paraId="30749DCA" w14:textId="77777777" w:rsidR="005C45E0" w:rsidRDefault="005C45E0">
      <w:r>
        <w:continuationSeparator/>
      </w:r>
    </w:p>
    <w:p w14:paraId="04D626E1" w14:textId="77777777" w:rsidR="005C45E0" w:rsidRDefault="005C45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1EF43D" w14:textId="4A0DFB18" w:rsidR="00E253CA" w:rsidRPr="002810D3" w:rsidRDefault="002810D3" w:rsidP="002810D3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E744BA">
      <w:rPr>
        <w:noProof/>
      </w:rPr>
      <w:t>2</w:t>
    </w:r>
    <w:r w:rsidRPr="002810D3">
      <w:fldChar w:fldCharType="end"/>
    </w:r>
    <w:r w:rsidRPr="002810D3">
      <w:tab/>
    </w:r>
    <w:r w:rsidR="00A8372C">
      <w:t>Replace with name of docume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EC89BC" w14:textId="77777777" w:rsidR="00870838" w:rsidRDefault="00DC3664" w:rsidP="00870838">
    <w:pPr>
      <w:pStyle w:val="Footer"/>
    </w:pPr>
    <w:r>
      <w:t>© NSW Department of Education</w:t>
    </w:r>
    <w:r w:rsidR="00201825">
      <w:tab/>
    </w:r>
    <w:r w:rsidR="00201825" w:rsidRPr="00201825"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A0ACF" w14:textId="77777777" w:rsidR="00791B72" w:rsidRPr="00791B72" w:rsidRDefault="00791B72" w:rsidP="00913D4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49EA6E60" wp14:editId="419927A0">
          <wp:extent cx="507600" cy="540000"/>
          <wp:effectExtent l="0" t="0" r="635" b="6350"/>
          <wp:docPr id="1" name="Picture 1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37739F" w14:textId="34B501B1" w:rsidR="007A3356" w:rsidRPr="002810D3" w:rsidRDefault="007A3356" w:rsidP="002810D3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942E5F">
      <w:rPr>
        <w:noProof/>
      </w:rPr>
      <w:t>10</w:t>
    </w:r>
    <w:r w:rsidRPr="002810D3">
      <w:fldChar w:fldCharType="end"/>
    </w:r>
    <w:r w:rsidRPr="002810D3">
      <w:tab/>
    </w:r>
    <w:r w:rsidR="00C228B5">
      <w:t>Food trends – recipes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DC63EE" w14:textId="3CF6A17D" w:rsidR="007A3356" w:rsidRPr="002810D3" w:rsidRDefault="007A3356" w:rsidP="002810D3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942E5F">
      <w:rPr>
        <w:noProof/>
      </w:rPr>
      <w:t>Apr-20</w:t>
    </w:r>
    <w:r w:rsidRPr="002810D3">
      <w:fldChar w:fldCharType="end"/>
    </w:r>
    <w:r w:rsidR="00DE60C3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942E5F">
      <w:rPr>
        <w:noProof/>
      </w:rPr>
      <w:t>11</w:t>
    </w:r>
    <w:r w:rsidRPr="002810D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6C79DD" w14:textId="77777777" w:rsidR="005C45E0" w:rsidRDefault="005C45E0">
      <w:r>
        <w:separator/>
      </w:r>
    </w:p>
    <w:p w14:paraId="008C00D6" w14:textId="77777777" w:rsidR="005C45E0" w:rsidRDefault="005C45E0"/>
  </w:footnote>
  <w:footnote w:type="continuationSeparator" w:id="0">
    <w:p w14:paraId="66FEE3FC" w14:textId="77777777" w:rsidR="005C45E0" w:rsidRDefault="005C45E0">
      <w:r>
        <w:continuationSeparator/>
      </w:r>
    </w:p>
    <w:p w14:paraId="5B7D21D6" w14:textId="77777777" w:rsidR="005C45E0" w:rsidRDefault="005C45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CA59AF" w14:textId="77777777" w:rsidR="00942E5F" w:rsidRDefault="00942E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2CB2F4" w14:textId="77777777" w:rsidR="00942E5F" w:rsidRDefault="00942E5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5D5100" w14:textId="77777777" w:rsidR="009D7D50" w:rsidRPr="00200AD3" w:rsidRDefault="005A5F04" w:rsidP="00200AD3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1A44E94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8BA89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108F3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208CE9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4E6E5E5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7C74E2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478E941C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A9B0669A"/>
    <w:lvl w:ilvl="0">
      <w:start w:val="1"/>
      <w:numFmt w:val="lowerLetter"/>
      <w:pStyle w:val="ListBullet2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5DEED992"/>
    <w:lvl w:ilvl="0">
      <w:start w:val="1"/>
      <w:numFmt w:val="decimal"/>
      <w:pStyle w:val="ListNumber2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49361B3A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gutterAtTop/>
  <w:hideSpellingErrors/>
  <w:hideGrammaticalErrors/>
  <w:activeWritingStyle w:appName="MSWord" w:lang="en-AU" w:vendorID="64" w:dllVersion="4096" w:nlCheck="1" w:checkStyle="0"/>
  <w:activeWritingStyle w:appName="MSWord" w:lang="en-AU" w:vendorID="64" w:dllVersion="131078" w:nlCheck="1" w:checkStyle="1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DY2MTMyNzMzMTdX0lEKTi0uzszPAykwrwUAyFopbiwAAAA="/>
  </w:docVars>
  <w:rsids>
    <w:rsidRoot w:val="004E2F1F"/>
    <w:rsid w:val="0000031A"/>
    <w:rsid w:val="00001C08"/>
    <w:rsid w:val="00002BF1"/>
    <w:rsid w:val="00006220"/>
    <w:rsid w:val="00006CD7"/>
    <w:rsid w:val="000103FC"/>
    <w:rsid w:val="00010746"/>
    <w:rsid w:val="0001370A"/>
    <w:rsid w:val="000143DF"/>
    <w:rsid w:val="000151F8"/>
    <w:rsid w:val="00015D43"/>
    <w:rsid w:val="00016801"/>
    <w:rsid w:val="00021171"/>
    <w:rsid w:val="00023790"/>
    <w:rsid w:val="00024602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B5A"/>
    <w:rsid w:val="000D512B"/>
    <w:rsid w:val="000D64D8"/>
    <w:rsid w:val="000E3C1C"/>
    <w:rsid w:val="000E41B7"/>
    <w:rsid w:val="000E6BA0"/>
    <w:rsid w:val="000F174A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109A"/>
    <w:rsid w:val="00125C6C"/>
    <w:rsid w:val="00127648"/>
    <w:rsid w:val="0013032B"/>
    <w:rsid w:val="001305EA"/>
    <w:rsid w:val="001328F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5D3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5E34"/>
    <w:rsid w:val="001C2997"/>
    <w:rsid w:val="001C4DB7"/>
    <w:rsid w:val="001C6C9B"/>
    <w:rsid w:val="001D10B2"/>
    <w:rsid w:val="001D3092"/>
    <w:rsid w:val="001D4CD1"/>
    <w:rsid w:val="001D5CA3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23A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D12FF"/>
    <w:rsid w:val="002D21A5"/>
    <w:rsid w:val="002D4413"/>
    <w:rsid w:val="002D7247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104E"/>
    <w:rsid w:val="002F1BD9"/>
    <w:rsid w:val="002F3A6D"/>
    <w:rsid w:val="002F657A"/>
    <w:rsid w:val="002F749C"/>
    <w:rsid w:val="00303813"/>
    <w:rsid w:val="003052B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93C"/>
    <w:rsid w:val="00332B30"/>
    <w:rsid w:val="0033532B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11E9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02B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C74D9"/>
    <w:rsid w:val="003D0F7F"/>
    <w:rsid w:val="003D3CF0"/>
    <w:rsid w:val="003D53BF"/>
    <w:rsid w:val="003D6797"/>
    <w:rsid w:val="003D779D"/>
    <w:rsid w:val="003D7846"/>
    <w:rsid w:val="003D78A2"/>
    <w:rsid w:val="003E03FD"/>
    <w:rsid w:val="003E15EE"/>
    <w:rsid w:val="003E598C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1CC4"/>
    <w:rsid w:val="0042354D"/>
    <w:rsid w:val="004259A6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D2B"/>
    <w:rsid w:val="00490D6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A72"/>
    <w:rsid w:val="004D3EE2"/>
    <w:rsid w:val="004D5BBA"/>
    <w:rsid w:val="004D6540"/>
    <w:rsid w:val="004E1C2A"/>
    <w:rsid w:val="004E2ACB"/>
    <w:rsid w:val="004E2F1F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51073"/>
    <w:rsid w:val="00551DA4"/>
    <w:rsid w:val="0055213A"/>
    <w:rsid w:val="0055355E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76693"/>
    <w:rsid w:val="00580D0F"/>
    <w:rsid w:val="005824C0"/>
    <w:rsid w:val="00582FD7"/>
    <w:rsid w:val="00583524"/>
    <w:rsid w:val="005835A2"/>
    <w:rsid w:val="00583853"/>
    <w:rsid w:val="005857A8"/>
    <w:rsid w:val="0058713B"/>
    <w:rsid w:val="005876D2"/>
    <w:rsid w:val="0059056C"/>
    <w:rsid w:val="0059130B"/>
    <w:rsid w:val="0059145A"/>
    <w:rsid w:val="00596689"/>
    <w:rsid w:val="005A0007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D60"/>
    <w:rsid w:val="005B5E31"/>
    <w:rsid w:val="005B64AE"/>
    <w:rsid w:val="005B6E3D"/>
    <w:rsid w:val="005B7298"/>
    <w:rsid w:val="005C1BFC"/>
    <w:rsid w:val="005C433B"/>
    <w:rsid w:val="005C45E0"/>
    <w:rsid w:val="005C6CE5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26E8"/>
    <w:rsid w:val="005F275A"/>
    <w:rsid w:val="005F2E08"/>
    <w:rsid w:val="005F78DD"/>
    <w:rsid w:val="005F7A4D"/>
    <w:rsid w:val="0060359B"/>
    <w:rsid w:val="00603F69"/>
    <w:rsid w:val="006040DA"/>
    <w:rsid w:val="006047BD"/>
    <w:rsid w:val="00607675"/>
    <w:rsid w:val="00610F53"/>
    <w:rsid w:val="00612DDD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55360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5A6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D062E"/>
    <w:rsid w:val="006D0817"/>
    <w:rsid w:val="006D0996"/>
    <w:rsid w:val="006D2405"/>
    <w:rsid w:val="006D3A0E"/>
    <w:rsid w:val="006D4A39"/>
    <w:rsid w:val="006D53A4"/>
    <w:rsid w:val="006D6748"/>
    <w:rsid w:val="006D7C33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4D3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3356"/>
    <w:rsid w:val="007A36F3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2F97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56AB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F82"/>
    <w:rsid w:val="008C7CBC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90053B"/>
    <w:rsid w:val="00900E59"/>
    <w:rsid w:val="00900FCF"/>
    <w:rsid w:val="00901298"/>
    <w:rsid w:val="009019BB"/>
    <w:rsid w:val="00902919"/>
    <w:rsid w:val="0090315B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5F"/>
    <w:rsid w:val="00942E67"/>
    <w:rsid w:val="00943299"/>
    <w:rsid w:val="009438A7"/>
    <w:rsid w:val="009458AF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F37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32DF"/>
    <w:rsid w:val="00A947CF"/>
    <w:rsid w:val="00A95F5B"/>
    <w:rsid w:val="00A96D9C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78ED"/>
    <w:rsid w:val="00AD02D3"/>
    <w:rsid w:val="00AD3675"/>
    <w:rsid w:val="00AD56A9"/>
    <w:rsid w:val="00AD69C4"/>
    <w:rsid w:val="00AD6F0C"/>
    <w:rsid w:val="00AE1C5F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8B5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C1F"/>
    <w:rsid w:val="00C44A8D"/>
    <w:rsid w:val="00C44CF8"/>
    <w:rsid w:val="00C45B91"/>
    <w:rsid w:val="00C460A1"/>
    <w:rsid w:val="00C4789C"/>
    <w:rsid w:val="00C52C02"/>
    <w:rsid w:val="00C52DCB"/>
    <w:rsid w:val="00C54CF4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F04"/>
    <w:rsid w:val="00CC7B94"/>
    <w:rsid w:val="00CD6E8E"/>
    <w:rsid w:val="00CD77E5"/>
    <w:rsid w:val="00CE161F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9D4"/>
    <w:rsid w:val="00D41B88"/>
    <w:rsid w:val="00D41E23"/>
    <w:rsid w:val="00D420E2"/>
    <w:rsid w:val="00D429EC"/>
    <w:rsid w:val="00D43D44"/>
    <w:rsid w:val="00D43EBB"/>
    <w:rsid w:val="00D44E4E"/>
    <w:rsid w:val="00D46D26"/>
    <w:rsid w:val="00D51254"/>
    <w:rsid w:val="00D51627"/>
    <w:rsid w:val="00D51E1A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85169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812"/>
    <w:rsid w:val="00DD4CA7"/>
    <w:rsid w:val="00DE0097"/>
    <w:rsid w:val="00DE05AE"/>
    <w:rsid w:val="00DE0979"/>
    <w:rsid w:val="00DE12E9"/>
    <w:rsid w:val="00DE301D"/>
    <w:rsid w:val="00DE43F4"/>
    <w:rsid w:val="00DE53F8"/>
    <w:rsid w:val="00DE60C3"/>
    <w:rsid w:val="00DE60E6"/>
    <w:rsid w:val="00DE6C9B"/>
    <w:rsid w:val="00DE74DC"/>
    <w:rsid w:val="00DE7D5A"/>
    <w:rsid w:val="00DF1EC4"/>
    <w:rsid w:val="00DF247C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C02"/>
    <w:rsid w:val="00E137F4"/>
    <w:rsid w:val="00E164F2"/>
    <w:rsid w:val="00E16F61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4BA"/>
    <w:rsid w:val="00E74817"/>
    <w:rsid w:val="00E74FE4"/>
    <w:rsid w:val="00E7738D"/>
    <w:rsid w:val="00E81633"/>
    <w:rsid w:val="00E82AED"/>
    <w:rsid w:val="00E831A3"/>
    <w:rsid w:val="00E862B5"/>
    <w:rsid w:val="00E86733"/>
    <w:rsid w:val="00E86927"/>
    <w:rsid w:val="00E8700D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52EB"/>
    <w:rsid w:val="00EC703B"/>
    <w:rsid w:val="00EC70D8"/>
    <w:rsid w:val="00EC78F8"/>
    <w:rsid w:val="00ED1008"/>
    <w:rsid w:val="00ED1338"/>
    <w:rsid w:val="00ED1475"/>
    <w:rsid w:val="00ED1AB4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632C"/>
    <w:rsid w:val="00F76FDC"/>
    <w:rsid w:val="00F77ED7"/>
    <w:rsid w:val="00F80F5D"/>
    <w:rsid w:val="00F838FF"/>
    <w:rsid w:val="00F84564"/>
    <w:rsid w:val="00F853F3"/>
    <w:rsid w:val="00F8591B"/>
    <w:rsid w:val="00F8655C"/>
    <w:rsid w:val="00F90BCA"/>
    <w:rsid w:val="00F90E1A"/>
    <w:rsid w:val="00F91B79"/>
    <w:rsid w:val="00F930BA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1ED3F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183770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37587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612DDD"/>
    <w:pPr>
      <w:spacing w:after="320"/>
      <w:outlineLvl w:val="0"/>
    </w:pPr>
    <w:rPr>
      <w:rFonts w:eastAsiaTheme="majorEastAsia" w:cstheme="majorBidi"/>
      <w:color w:val="1B428A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612DDD"/>
    <w:pPr>
      <w:keepNext/>
      <w:keepLines/>
      <w:numPr>
        <w:ilvl w:val="1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Times New Roman"/>
      <w:color w:val="1B428A"/>
      <w:sz w:val="48"/>
      <w:szCs w:val="36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612DDD"/>
    <w:pPr>
      <w:keepNext/>
      <w:keepLines/>
      <w:numPr>
        <w:ilvl w:val="2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Times New Roman"/>
      <w:color w:val="1B428A"/>
      <w:sz w:val="40"/>
      <w:szCs w:val="40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612DDD"/>
    <w:pPr>
      <w:keepNext/>
      <w:keepLines/>
      <w:numPr>
        <w:ilvl w:val="3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1B428A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612DDD"/>
    <w:pPr>
      <w:keepNext/>
      <w:keepLines/>
      <w:numPr>
        <w:ilvl w:val="4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Times New Roman"/>
      <w:color w:val="1B428A"/>
      <w:sz w:val="32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A3EAC"/>
    <w:pPr>
      <w:keepNext/>
      <w:keepLines/>
      <w:numPr>
        <w:ilvl w:val="5"/>
        <w:numId w:val="2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A35E8B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A35E8B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A35E8B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37587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37587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6439ED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612DDD"/>
    <w:rPr>
      <w:rFonts w:ascii="Arial" w:eastAsia="SimSun" w:hAnsi="Arial" w:cs="Times New Roman"/>
      <w:color w:val="1B428A"/>
      <w:sz w:val="32"/>
      <w:lang w:val="en-AU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6439ED"/>
    <w:rPr>
      <w:rFonts w:ascii="Arial" w:hAnsi="Arial"/>
      <w:b/>
      <w:color w:val="002060"/>
      <w:sz w:val="24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37587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37587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37587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913D40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A3EAC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37587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442448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 Reference"/>
    <w:basedOn w:val="DefaultParagraphFont"/>
    <w:uiPriority w:val="19"/>
    <w:qFormat/>
    <w:rsid w:val="00373265"/>
    <w:rPr>
      <w:rFonts w:ascii="Arial" w:hAnsi="Arial"/>
      <w:sz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163AD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612DDD"/>
    <w:rPr>
      <w:rFonts w:ascii="Arial" w:eastAsiaTheme="majorEastAsia" w:hAnsi="Arial" w:cstheme="majorBidi"/>
      <w:color w:val="1B428A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612DDD"/>
    <w:rPr>
      <w:rFonts w:ascii="Arial" w:eastAsia="SimSun" w:hAnsi="Arial" w:cs="Times New Roman"/>
      <w:color w:val="1B428A"/>
      <w:sz w:val="48"/>
      <w:szCs w:val="36"/>
      <w:lang w:val="en-AU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612DDD"/>
    <w:rPr>
      <w:rFonts w:ascii="Arial" w:eastAsia="SimSun" w:hAnsi="Arial" w:cs="Times New Roman"/>
      <w:color w:val="1B428A"/>
      <w:sz w:val="40"/>
      <w:szCs w:val="40"/>
      <w:lang w:val="en-AU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612DDD"/>
    <w:rPr>
      <w:rFonts w:ascii="Arial" w:eastAsia="SimSun" w:hAnsi="Arial" w:cs="Times New Roman"/>
      <w:color w:val="1B428A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435259"/>
    <w:pPr>
      <w:widowControl w:val="0"/>
    </w:pPr>
    <w:rPr>
      <w:rFonts w:ascii="Arial" w:hAnsi="Arial"/>
      <w:sz w:val="20"/>
    </w:rPr>
    <w:tblPr>
      <w:tblStyleRowBandSize w:val="1"/>
      <w:tblStyleColBandSize w:val="1"/>
    </w:tblPr>
    <w:trPr>
      <w:cantSplit/>
    </w:trPr>
    <w:tcPr>
      <w:shd w:val="clear" w:color="auto" w:fill="auto"/>
    </w:tcPr>
    <w:tblStylePr w:type="firstRow">
      <w:pPr>
        <w:keepNext/>
        <w:keepLines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60" w:lineRule="atLeast"/>
        <w:contextualSpacing w:val="0"/>
        <w:mirrorIndents w:val="0"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firstCol">
      <w:pPr>
        <w:keepNext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60" w:lineRule="atLeast"/>
        <w:contextualSpacing w:val="0"/>
        <w:mirrorIndents w:val="0"/>
      </w:pPr>
      <w:rPr>
        <w:rFonts w:ascii="Arial" w:hAnsi="Arial"/>
        <w:b/>
        <w:sz w:val="22"/>
      </w:r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cantSplit w:val="0"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rPr>
        <w:rFonts w:ascii="Arial" w:hAnsi="Arial"/>
        <w:color w:val="000000" w:themeColor="text1"/>
        <w:sz w:val="20"/>
      </w:rPr>
      <w:tblPr/>
      <w:trPr>
        <w:cantSplit w:val="0"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</w:style>
  <w:style w:type="paragraph" w:styleId="ListNumber2">
    <w:name w:val="List Number 2"/>
    <w:aliases w:val="Š List 2 number"/>
    <w:basedOn w:val="Normal"/>
    <w:next w:val="ListBullet2"/>
    <w:uiPriority w:val="15"/>
    <w:qFormat/>
    <w:rsid w:val="00E86927"/>
    <w:pPr>
      <w:numPr>
        <w:ilvl w:val="1"/>
        <w:numId w:val="4"/>
      </w:numPr>
      <w:tabs>
        <w:tab w:val="left" w:pos="1134"/>
      </w:tabs>
      <w:adjustRightInd w:val="0"/>
      <w:snapToGrid w:val="0"/>
      <w:spacing w:before="40" w:line="300" w:lineRule="auto"/>
      <w:ind w:left="1134" w:hanging="482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1E1F93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1E1F9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 Quote block"/>
    <w:basedOn w:val="Normal"/>
    <w:next w:val="Normal"/>
    <w:link w:val="QuoteChar"/>
    <w:uiPriority w:val="18"/>
    <w:qFormat/>
    <w:rsid w:val="00F37587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 List 2 bullet"/>
    <w:basedOn w:val="Normal"/>
    <w:uiPriority w:val="14"/>
    <w:qFormat/>
    <w:rsid w:val="00E86927"/>
    <w:pPr>
      <w:numPr>
        <w:ilvl w:val="1"/>
        <w:numId w:val="3"/>
      </w:numPr>
      <w:tabs>
        <w:tab w:val="left" w:pos="1134"/>
      </w:tabs>
      <w:snapToGrid w:val="0"/>
      <w:spacing w:before="40" w:line="300" w:lineRule="auto"/>
      <w:ind w:left="1134" w:hanging="482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1E1F9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100E5A"/>
    <w:pPr>
      <w:numPr>
        <w:numId w:val="21"/>
      </w:numPr>
      <w:adjustRightInd w:val="0"/>
      <w:snapToGrid w:val="0"/>
      <w:spacing w:before="80"/>
    </w:pPr>
  </w:style>
  <w:style w:type="character" w:styleId="Strong">
    <w:name w:val="Strong"/>
    <w:aliases w:val="ŠStrong"/>
    <w:basedOn w:val="DefaultParagraphFont"/>
    <w:uiPriority w:val="22"/>
    <w:qFormat/>
    <w:rsid w:val="00F37587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EA17B9"/>
    <w:pPr>
      <w:numPr>
        <w:numId w:val="1"/>
      </w:numPr>
    </w:pPr>
  </w:style>
  <w:style w:type="character" w:customStyle="1" w:styleId="QuoteChar">
    <w:name w:val="Quote Char"/>
    <w:aliases w:val="Š Quote block Char"/>
    <w:basedOn w:val="DefaultParagraphFont"/>
    <w:link w:val="Quote"/>
    <w:uiPriority w:val="18"/>
    <w:rsid w:val="00F37587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37587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913D4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913D40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37587"/>
  </w:style>
  <w:style w:type="paragraph" w:styleId="Date">
    <w:name w:val="Date"/>
    <w:aliases w:val="Š Date"/>
    <w:basedOn w:val="Normal"/>
    <w:next w:val="Normal"/>
    <w:link w:val="DateChar"/>
    <w:uiPriority w:val="3"/>
    <w:qFormat/>
    <w:rsid w:val="00F37587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 Date Char"/>
    <w:basedOn w:val="DefaultParagraphFont"/>
    <w:link w:val="Date"/>
    <w:uiPriority w:val="3"/>
    <w:rsid w:val="00F37587"/>
    <w:rPr>
      <w:rFonts w:ascii="Arial" w:hAnsi="Arial"/>
      <w:sz w:val="24"/>
      <w:lang w:val="en-AU"/>
    </w:rPr>
  </w:style>
  <w:style w:type="paragraph" w:styleId="Signature">
    <w:name w:val="Signature"/>
    <w:aliases w:val="Š Signature line"/>
    <w:basedOn w:val="Normal"/>
    <w:next w:val="Normal"/>
    <w:link w:val="SignatureChar"/>
    <w:uiPriority w:val="19"/>
    <w:qFormat/>
    <w:rsid w:val="00F37587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 Signature line Char"/>
    <w:basedOn w:val="DefaultParagraphFont"/>
    <w:link w:val="Signature"/>
    <w:uiPriority w:val="19"/>
    <w:rsid w:val="00F37587"/>
    <w:rPr>
      <w:rFonts w:ascii="Arial" w:hAnsi="Arial"/>
      <w:sz w:val="24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37587"/>
  </w:style>
  <w:style w:type="table" w:styleId="TableGrid">
    <w:name w:val="Table Grid"/>
    <w:basedOn w:val="TableNormal"/>
    <w:uiPriority w:val="39"/>
    <w:rsid w:val="003E598C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rsid w:val="005A00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5A00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0007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A00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0007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0007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007"/>
    <w:rPr>
      <w:rFonts w:ascii="Segoe UI" w:hAnsi="Segoe UI" w:cs="Segoe UI"/>
      <w:sz w:val="18"/>
      <w:szCs w:val="18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1545D3"/>
    <w:rPr>
      <w:color w:val="954F72" w:themeColor="followedHyperlink"/>
      <w:u w:val="single"/>
    </w:rPr>
  </w:style>
  <w:style w:type="paragraph" w:customStyle="1" w:styleId="FeatureBox2">
    <w:name w:val="Feature Box 2"/>
    <w:aliases w:val="ŠFeature Box 2"/>
    <w:basedOn w:val="Normal"/>
    <w:next w:val="Normal"/>
    <w:qFormat/>
    <w:rsid w:val="001545D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  <w:rPr>
      <w:rFonts w:cs="Arial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3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odista.com/recipe/F3KP5J5V/rainbow-sushi-donuts" TargetMode="Externa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871</Words>
  <Characters>496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8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7T03:35:00Z</dcterms:created>
  <dcterms:modified xsi:type="dcterms:W3CDTF">2020-04-07T03:35:00Z</dcterms:modified>
  <cp:category/>
</cp:coreProperties>
</file>